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751B35B6"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w:t>
      </w:r>
      <w:r w:rsidR="00DE3EA6">
        <w:t>condensing</w:t>
      </w:r>
      <w:r w:rsidR="00A12787">
        <w:t xml:space="preserve">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w:t>
      </w:r>
      <w:proofErr w:type="gramStart"/>
      <w:r>
        <w:t>take a look</w:t>
      </w:r>
      <w:proofErr w:type="gramEnd"/>
      <w:r>
        <w:t xml:space="preserve">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1512512A" w:rsidR="00D52B4D" w:rsidRDefault="00D52B4D" w:rsidP="00D52B4D">
      <w:pPr>
        <w:spacing w:line="480" w:lineRule="auto"/>
      </w:pPr>
      <w:r>
        <w:t xml:space="preserve">The distribution is </w:t>
      </w:r>
      <w:r w:rsidR="00473AC5">
        <w:t>skewed</w:t>
      </w:r>
      <w:r>
        <w:t xml:space="preserve"> to the right, where the majority </w:t>
      </w:r>
      <w:r w:rsidR="00F651B0">
        <w:t>(approximately</w:t>
      </w:r>
      <w:r>
        <w:t xml:space="preserve"> 70%)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08C069DC" w:rsidR="008E5BDD" w:rsidRDefault="00D13405" w:rsidP="00E03998">
      <w:pPr>
        <w:spacing w:line="480" w:lineRule="auto"/>
      </w:pPr>
      <w:r>
        <w:lastRenderedPageBreak/>
        <w:t xml:space="preserve">We will favor the Poisson distribution over the Gaussian distribution as we are predicting discrete scale data instead of continuous. </w:t>
      </w:r>
      <w:r w:rsidR="00446E50">
        <w:t>We will again run a correlation matrix on the stars data given that we have pulled a smaller subset of the wines and removed any wines with</w:t>
      </w:r>
      <w:r w:rsidR="00405872">
        <w:t>out a star rating, so this could yield some additional relationships:</w:t>
      </w:r>
    </w:p>
    <w:p w14:paraId="46915E90" w14:textId="0D7077B8" w:rsidR="00405872" w:rsidRDefault="00405872" w:rsidP="00405872">
      <w:pPr>
        <w:spacing w:line="480" w:lineRule="auto"/>
        <w:jc w:val="center"/>
      </w:pPr>
      <w:r>
        <w:rPr>
          <w:noProof/>
        </w:rPr>
        <w:drawing>
          <wp:inline distT="0" distB="0" distL="0" distR="0" wp14:anchorId="24C037C0" wp14:editId="2B9FC4D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4B98FE48" w14:textId="77777777" w:rsidR="00693449" w:rsidRDefault="00EC70DD" w:rsidP="00405872">
      <w:pPr>
        <w:spacing w:line="480" w:lineRule="auto"/>
      </w:pPr>
      <w:r>
        <w:rPr>
          <w:noProof/>
        </w:rPr>
        <w:drawing>
          <wp:anchor distT="0" distB="0" distL="114300" distR="114300" simplePos="0" relativeHeight="251658240" behindDoc="0" locked="0" layoutInCell="1" allowOverlap="1" wp14:anchorId="6ED73CD9" wp14:editId="4C3CE64A">
            <wp:simplePos x="0" y="0"/>
            <wp:positionH relativeFrom="margin">
              <wp:posOffset>5248097</wp:posOffset>
            </wp:positionH>
            <wp:positionV relativeFrom="paragraph">
              <wp:posOffset>8255</wp:posOffset>
            </wp:positionV>
            <wp:extent cx="1395730" cy="28746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95730" cy="2874645"/>
                    </a:xfrm>
                    <a:prstGeom prst="rect">
                      <a:avLst/>
                    </a:prstGeom>
                  </pic:spPr>
                </pic:pic>
              </a:graphicData>
            </a:graphic>
            <wp14:sizeRelH relativeFrom="margin">
              <wp14:pctWidth>0</wp14:pctWidth>
            </wp14:sizeRelH>
            <wp14:sizeRelV relativeFrom="margin">
              <wp14:pctHeight>0</wp14:pctHeight>
            </wp14:sizeRelV>
          </wp:anchor>
        </w:drawing>
      </w:r>
      <w:r w:rsidR="00405872">
        <w:t>Looking across the STARS row, we see slightly negative relationships to volatile acidity and acidity index, and a positive correlation to cases and label appeal, as we would have expected from our prior analysis.</w:t>
      </w:r>
      <w:r w:rsidR="007F0144">
        <w:t xml:space="preserve"> Given that </w:t>
      </w:r>
      <w:r w:rsidR="00B34156">
        <w:t>“</w:t>
      </w:r>
      <w:r w:rsidR="007F0144">
        <w:t>cases</w:t>
      </w:r>
      <w:r w:rsidR="00B34156">
        <w:t>”</w:t>
      </w:r>
      <w:r w:rsidR="007F0144">
        <w:t xml:space="preserve"> is the </w:t>
      </w:r>
      <w:r w:rsidR="00F651B0">
        <w:t xml:space="preserve">standout variable here </w:t>
      </w:r>
      <w:r w:rsidR="00CD4DC5">
        <w:t xml:space="preserve">in terms of being associated with the stars rating we would expect our variable selection techniques will favor this variable. </w:t>
      </w:r>
    </w:p>
    <w:p w14:paraId="69B7D3B1" w14:textId="094588AD" w:rsidR="00405872" w:rsidRDefault="00CD4DC5" w:rsidP="00405872">
      <w:pPr>
        <w:spacing w:line="480" w:lineRule="auto"/>
      </w:pPr>
      <w:r>
        <w:t>Additionally, since the quality variable is derived from the stars rating for the wine, we will exclude that column from the set of available columns for auto-selection methods.</w:t>
      </w:r>
    </w:p>
    <w:p w14:paraId="3B9BE8AE" w14:textId="0093A468" w:rsidR="00CD4DC5" w:rsidRPr="00693449" w:rsidRDefault="00A8016D" w:rsidP="00405872">
      <w:pPr>
        <w:spacing w:line="480" w:lineRule="auto"/>
      </w:pPr>
      <w:r>
        <w:lastRenderedPageBreak/>
        <w:t xml:space="preserve">Using forward, backward and step-wise </w:t>
      </w:r>
      <w:r w:rsidR="00D13405">
        <w:t xml:space="preserve">selection methods on generalized linear </w:t>
      </w:r>
      <w:r w:rsidR="009940EF">
        <w:t xml:space="preserve">models in the Poisson family, we </w:t>
      </w:r>
      <w:r w:rsidR="00B34156">
        <w:t>see that all three techniques select the same “</w:t>
      </w:r>
      <w:r w:rsidR="00B34156" w:rsidRPr="00693449">
        <w:t>optimal” model: a single variable model based upon cases.</w:t>
      </w:r>
    </w:p>
    <w:p w14:paraId="3B16E68C" w14:textId="3DEE547A" w:rsidR="00412D26" w:rsidRPr="00693449" w:rsidRDefault="00412D26" w:rsidP="00412D26">
      <w:pPr>
        <w:spacing w:line="480" w:lineRule="auto"/>
        <w:jc w:val="center"/>
      </w:pPr>
      <w:r w:rsidRPr="00693449">
        <w:t>STARS Model 1</w:t>
      </w:r>
    </w:p>
    <w:p w14:paraId="7B2BA5DB" w14:textId="573534C6" w:rsidR="00412D26" w:rsidRDefault="00E935BF" w:rsidP="00412D26">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00412D26" w:rsidRPr="00693449">
        <w:t>0.0</w:t>
      </w:r>
      <w:r w:rsidR="00693449" w:rsidRPr="00693449">
        <w:t>5 + 0.17</w:t>
      </w:r>
      <w:r w:rsidR="00693449" w:rsidRPr="00693449">
        <w:rPr>
          <w:rFonts w:cs="Arial"/>
          <w:color w:val="222222"/>
          <w:shd w:val="clear" w:color="auto" w:fill="FFFFFF"/>
        </w:rPr>
        <w:t>β</w:t>
      </w:r>
      <w:r w:rsidR="00693449" w:rsidRPr="00693449">
        <w:rPr>
          <w:rFonts w:cs="Arial"/>
          <w:color w:val="222222"/>
          <w:shd w:val="clear" w:color="auto" w:fill="FFFFFF"/>
          <w:vertAlign w:val="subscript"/>
        </w:rPr>
        <w:t>1</w:t>
      </w:r>
    </w:p>
    <w:p w14:paraId="2F3670AA" w14:textId="369FEB20" w:rsidR="00E935BF" w:rsidRDefault="00E935BF" w:rsidP="00E935BF">
      <w:pPr>
        <w:spacing w:line="480" w:lineRule="auto"/>
      </w:pPr>
      <w:r>
        <w:rPr>
          <w:rFonts w:cs="Arial"/>
          <w:color w:val="222222"/>
          <w:shd w:val="clear" w:color="auto" w:fill="FFFFFF"/>
        </w:rPr>
        <w:t xml:space="preserve">Where </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t>is the number of cases of the wine has sold.</w:t>
      </w:r>
      <w:r w:rsidR="001A37CD">
        <w:t xml:space="preserve"> This means that for each 1 unit of cases sold, the estimated rating of the wine increases by .17 points. For the diagnostics of this model, which are the same since all techniques produced the same model, are:</w:t>
      </w:r>
    </w:p>
    <w:p w14:paraId="300BFCF4" w14:textId="62902C96" w:rsidR="001A37CD" w:rsidRDefault="001A37CD" w:rsidP="001A37CD">
      <w:pPr>
        <w:spacing w:line="480" w:lineRule="auto"/>
        <w:jc w:val="center"/>
        <w:rPr>
          <w:b/>
        </w:rPr>
      </w:pPr>
      <w:r>
        <w:t xml:space="preserve">AIC: </w:t>
      </w:r>
      <w:r w:rsidRPr="001A37CD">
        <w:rPr>
          <w:b/>
        </w:rPr>
        <w:t>12,612</w:t>
      </w:r>
      <w:r>
        <w:t xml:space="preserve">, Null deviance: </w:t>
      </w:r>
      <w:r w:rsidRPr="001A37CD">
        <w:rPr>
          <w:b/>
        </w:rPr>
        <w:t>1,798</w:t>
      </w:r>
      <w:r>
        <w:t xml:space="preserve">, Residual deviance: </w:t>
      </w:r>
      <w:r w:rsidRPr="001A37CD">
        <w:rPr>
          <w:b/>
        </w:rPr>
        <w:t>1,213</w:t>
      </w:r>
    </w:p>
    <w:p w14:paraId="500B6037" w14:textId="45D2AECA" w:rsidR="009B2FCA" w:rsidRDefault="009B2FCA" w:rsidP="009B2FCA">
      <w:pPr>
        <w:spacing w:line="480" w:lineRule="auto"/>
        <w:jc w:val="center"/>
        <w:rPr>
          <w:b/>
        </w:rPr>
      </w:pPr>
      <w:r w:rsidRPr="00BB5EAC">
        <w:rPr>
          <w:bCs/>
        </w:rPr>
        <w:t>MSE</w:t>
      </w:r>
      <w:r>
        <w:rPr>
          <w:b/>
        </w:rPr>
        <w:t>: 0.74</w:t>
      </w:r>
      <w:r>
        <w:rPr>
          <w:bCs/>
        </w:rPr>
        <w:t>, R</w:t>
      </w:r>
      <w:r w:rsidRPr="00BB5EAC">
        <w:rPr>
          <w:bCs/>
          <w:vertAlign w:val="subscript"/>
        </w:rPr>
        <w:t>2</w:t>
      </w:r>
      <w:r>
        <w:rPr>
          <w:bCs/>
        </w:rPr>
        <w:t xml:space="preserve">: </w:t>
      </w:r>
      <w:r>
        <w:rPr>
          <w:b/>
        </w:rPr>
        <w:t>3</w:t>
      </w:r>
      <w:r w:rsidRPr="00BB5EAC">
        <w:rPr>
          <w:b/>
        </w:rPr>
        <w:t>1%</w:t>
      </w:r>
      <w:r>
        <w:rPr>
          <w:bCs/>
        </w:rPr>
        <w:t xml:space="preserve">, MAE: </w:t>
      </w:r>
      <w:r w:rsidRPr="00BB5EAC">
        <w:rPr>
          <w:b/>
        </w:rPr>
        <w:t>.</w:t>
      </w:r>
      <w:r>
        <w:rPr>
          <w:b/>
        </w:rPr>
        <w:t>5</w:t>
      </w:r>
      <w:r w:rsidRPr="00BB5EAC">
        <w:rPr>
          <w:b/>
        </w:rPr>
        <w:t>9</w:t>
      </w:r>
    </w:p>
    <w:p w14:paraId="04B7D526" w14:textId="77B5BD53" w:rsidR="001A37CD" w:rsidRDefault="001A37CD" w:rsidP="001A37CD">
      <w:pPr>
        <w:spacing w:line="480" w:lineRule="auto"/>
      </w:pPr>
      <w:r>
        <w:t xml:space="preserve">Visually, we can look at the </w:t>
      </w:r>
      <w:r w:rsidR="001F7F3D">
        <w:t xml:space="preserve">deviation vs </w:t>
      </w:r>
      <w:r>
        <w:t>fitted</w:t>
      </w:r>
      <w:r w:rsidR="001F7F3D">
        <w:t xml:space="preserve"> and a QQ-plot of the deviations from the model on the training data:</w:t>
      </w:r>
    </w:p>
    <w:p w14:paraId="3597E49F" w14:textId="13B2E73E" w:rsidR="001F7F3D" w:rsidRDefault="001F7F3D" w:rsidP="001F7F3D">
      <w:pPr>
        <w:spacing w:line="480" w:lineRule="auto"/>
        <w:jc w:val="center"/>
      </w:pPr>
      <w:r>
        <w:rPr>
          <w:noProof/>
        </w:rPr>
        <w:drawing>
          <wp:inline distT="0" distB="0" distL="0" distR="0" wp14:anchorId="0D90BE0F" wp14:editId="1B81338E">
            <wp:extent cx="3011841" cy="4629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30428" cy="4657718"/>
                    </a:xfrm>
                    <a:prstGeom prst="rect">
                      <a:avLst/>
                    </a:prstGeom>
                  </pic:spPr>
                </pic:pic>
              </a:graphicData>
            </a:graphic>
          </wp:inline>
        </w:drawing>
      </w:r>
    </w:p>
    <w:p w14:paraId="1390C401" w14:textId="01B07588" w:rsidR="001F7F3D" w:rsidRDefault="004C775E" w:rsidP="001F7F3D">
      <w:pPr>
        <w:spacing w:line="480" w:lineRule="auto"/>
      </w:pPr>
      <w:r>
        <w:lastRenderedPageBreak/>
        <w:t xml:space="preserve">As for the out of sample predictions, </w:t>
      </w:r>
      <w:r w:rsidR="00726715">
        <w:t>the model correctly predicted the stars rating for approximately 4</w:t>
      </w:r>
      <w:r w:rsidR="006A1619">
        <w:t>9</w:t>
      </w:r>
      <w:r w:rsidR="00726715">
        <w:t>.</w:t>
      </w:r>
      <w:r w:rsidR="006A1619">
        <w:t>3</w:t>
      </w:r>
      <w:r w:rsidR="00726715">
        <w:t>% of the bottles of wine we kept out of sample in the hold-out set</w:t>
      </w:r>
      <w:r w:rsidR="00D504A4">
        <w:t>. We can look at the actual ratings distribution in the test set vs the predictions made on the test set:</w:t>
      </w:r>
    </w:p>
    <w:p w14:paraId="02EA0C28" w14:textId="2504292F" w:rsidR="00D504A4" w:rsidRDefault="00D504A4" w:rsidP="00D504A4">
      <w:pPr>
        <w:spacing w:line="480" w:lineRule="auto"/>
        <w:jc w:val="center"/>
      </w:pPr>
      <w:r>
        <w:rPr>
          <w:noProof/>
        </w:rPr>
        <w:drawing>
          <wp:inline distT="0" distB="0" distL="0" distR="0" wp14:anchorId="289B6835" wp14:editId="2AD8F2C8">
            <wp:extent cx="2162175" cy="33232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66275" cy="3329530"/>
                    </a:xfrm>
                    <a:prstGeom prst="rect">
                      <a:avLst/>
                    </a:prstGeom>
                  </pic:spPr>
                </pic:pic>
              </a:graphicData>
            </a:graphic>
          </wp:inline>
        </w:drawing>
      </w:r>
    </w:p>
    <w:p w14:paraId="0231FDE1" w14:textId="51F75768" w:rsidR="00784F2A" w:rsidRDefault="00D504A4" w:rsidP="00D504A4">
      <w:pPr>
        <w:spacing w:line="480" w:lineRule="auto"/>
      </w:pPr>
      <w:r>
        <w:t xml:space="preserve">We can see there is clearly a bias prediction for bottles of wine with a </w:t>
      </w:r>
      <w:r w:rsidR="00EB47B6">
        <w:t>two-star</w:t>
      </w:r>
      <w:r>
        <w:t xml:space="preserve"> rating, or a over convergence to the mean in the predictions.</w:t>
      </w:r>
      <w:r w:rsidR="00EB47B6">
        <w:t xml:space="preserve"> </w:t>
      </w:r>
      <w:r w:rsidR="00784F2A">
        <w:t>Also, if we break down the accuracy level by star rating produced by the model:</w:t>
      </w:r>
    </w:p>
    <w:p w14:paraId="18E10D8C" w14:textId="01422537" w:rsidR="00784F2A" w:rsidRDefault="00784F2A" w:rsidP="00784F2A">
      <w:pPr>
        <w:spacing w:line="480" w:lineRule="auto"/>
        <w:jc w:val="center"/>
      </w:pPr>
      <w:r>
        <w:rPr>
          <w:noProof/>
        </w:rPr>
        <w:drawing>
          <wp:inline distT="0" distB="0" distL="0" distR="0" wp14:anchorId="1CF69C9D" wp14:editId="3BE2F2BA">
            <wp:extent cx="4238625" cy="16764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38625" cy="1676400"/>
                    </a:xfrm>
                    <a:prstGeom prst="rect">
                      <a:avLst/>
                    </a:prstGeom>
                  </pic:spPr>
                </pic:pic>
              </a:graphicData>
            </a:graphic>
          </wp:inline>
        </w:drawing>
      </w:r>
    </w:p>
    <w:p w14:paraId="2BACC8B7" w14:textId="4EBA7609" w:rsidR="00D504A4" w:rsidRDefault="00784F2A" w:rsidP="00D504A4">
      <w:pPr>
        <w:spacing w:line="480" w:lineRule="auto"/>
      </w:pPr>
      <w:r>
        <w:t xml:space="preserve">We see that there is a huge deviation between two-star wines and the rest of the sample. </w:t>
      </w:r>
      <w:r w:rsidR="00EB47B6">
        <w:t>Since this model can be considered somewhat brittle due to the reliance on one single factor, the number of cases sold, we are going to re-visit the entire modeling process and hold out the cases sold variable</w:t>
      </w:r>
      <w:r w:rsidR="00820E71">
        <w:t xml:space="preserve"> to look for additional statistical measures.</w:t>
      </w:r>
    </w:p>
    <w:p w14:paraId="62C5F5E7" w14:textId="1C5957EE" w:rsidR="009902DF" w:rsidRDefault="009902DF" w:rsidP="00D504A4">
      <w:pPr>
        <w:spacing w:line="480" w:lineRule="auto"/>
      </w:pPr>
      <w:r>
        <w:lastRenderedPageBreak/>
        <w:t>The second round of variable selection again yielded the same parameters and identical models in forward, backward and stepwise techniques.</w:t>
      </w:r>
    </w:p>
    <w:p w14:paraId="2A8F0A2C" w14:textId="3205BB10" w:rsidR="00FD4AED" w:rsidRDefault="00FD4AED" w:rsidP="00FD4AED">
      <w:pPr>
        <w:spacing w:line="480" w:lineRule="auto"/>
        <w:jc w:val="center"/>
        <w:rPr>
          <w:b/>
          <w:bCs/>
        </w:rPr>
      </w:pPr>
      <w:r w:rsidRPr="00FD4AED">
        <w:rPr>
          <w:b/>
          <w:bCs/>
        </w:rPr>
        <w:t>STARS Model 2</w:t>
      </w:r>
    </w:p>
    <w:p w14:paraId="25C50412" w14:textId="75B0800C" w:rsidR="00023C0A" w:rsidRDefault="00023C0A" w:rsidP="00023C0A">
      <w:pPr>
        <w:spacing w:line="480" w:lineRule="auto"/>
        <w:jc w:val="center"/>
        <w:rPr>
          <w:rFonts w:cs="Arial"/>
          <w:color w:val="222222"/>
          <w:shd w:val="clear" w:color="auto" w:fill="FFFFFF"/>
          <w:vertAlign w:val="subscript"/>
        </w:rPr>
      </w:pPr>
      <w:r>
        <w:rPr>
          <w:rFonts w:ascii="Arial" w:hAnsi="Arial" w:cs="Arial"/>
          <w:color w:val="545454"/>
          <w:sz w:val="21"/>
          <w:szCs w:val="21"/>
          <w:shd w:val="clear" w:color="auto" w:fill="FFFFFF"/>
        </w:rPr>
        <w:t xml:space="preserve">Ŷ = </w:t>
      </w:r>
      <w:r w:rsidRPr="00693449">
        <w:t>0.</w:t>
      </w:r>
      <w:r>
        <w:t>46</w:t>
      </w:r>
      <w:r w:rsidRPr="00693449">
        <w:t xml:space="preserve"> + 0.</w:t>
      </w:r>
      <w:r>
        <w:t>00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16</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4</w:t>
      </w:r>
      <w:r w:rsidRPr="00693449">
        <w:rPr>
          <w:rFonts w:cs="Arial"/>
          <w:color w:val="222222"/>
          <w:shd w:val="clear" w:color="auto" w:fill="FFFFFF"/>
        </w:rPr>
        <w:t>β</w:t>
      </w:r>
      <w:r>
        <w:rPr>
          <w:rFonts w:cs="Arial"/>
          <w:color w:val="222222"/>
          <w:shd w:val="clear" w:color="auto" w:fill="FFFFFF"/>
          <w:vertAlign w:val="subscript"/>
        </w:rPr>
        <w:t>3</w:t>
      </w:r>
    </w:p>
    <w:p w14:paraId="0F2D3D94" w14:textId="4F126C01" w:rsidR="00023C0A" w:rsidRPr="00023C0A" w:rsidRDefault="00023C0A" w:rsidP="00023C0A">
      <w:pPr>
        <w:spacing w:line="480" w:lineRule="auto"/>
        <w:rPr>
          <w:rFonts w:cs="Arial"/>
          <w:color w:val="222222"/>
          <w:shd w:val="clear" w:color="auto" w:fill="FFFFFF"/>
        </w:rPr>
      </w:pPr>
      <w:r>
        <w:rPr>
          <w:rFonts w:cs="Arial"/>
          <w:color w:val="222222"/>
          <w:shd w:val="clear" w:color="auto" w:fill="FFFFFF"/>
        </w:rPr>
        <w:t>Where a one unit increase in alcohol content by volume (ABV) results in a 0.007 increase in stars rating, a one unit increase in label appeal results in a 0.16 increase to the stars rating, and a one unit decrease in acidity index results in a 0.04 increase in stars rating.</w:t>
      </w:r>
    </w:p>
    <w:p w14:paraId="3ABD61A9" w14:textId="204D71C1" w:rsidR="00BB5EAC" w:rsidRDefault="00BB5EAC" w:rsidP="00BB5EAC">
      <w:pPr>
        <w:spacing w:line="480" w:lineRule="auto"/>
        <w:jc w:val="center"/>
        <w:rPr>
          <w:b/>
        </w:rPr>
      </w:pPr>
      <w:r>
        <w:t xml:space="preserve">AIC: </w:t>
      </w:r>
      <w:r w:rsidRPr="001A37CD">
        <w:rPr>
          <w:b/>
        </w:rPr>
        <w:t>12,</w:t>
      </w:r>
      <w:r>
        <w:rPr>
          <w:b/>
        </w:rPr>
        <w:t>783</w:t>
      </w:r>
      <w:r>
        <w:t xml:space="preserve">, Null deviance: </w:t>
      </w:r>
      <w:r w:rsidRPr="001A37CD">
        <w:rPr>
          <w:b/>
        </w:rPr>
        <w:t>1,7</w:t>
      </w:r>
      <w:r>
        <w:rPr>
          <w:b/>
        </w:rPr>
        <w:t>39</w:t>
      </w:r>
      <w:r>
        <w:t xml:space="preserve">, Residual deviance: </w:t>
      </w:r>
      <w:r w:rsidRPr="001A37CD">
        <w:rPr>
          <w:b/>
        </w:rPr>
        <w:t>1,</w:t>
      </w:r>
      <w:r>
        <w:rPr>
          <w:b/>
        </w:rPr>
        <w:t>549</w:t>
      </w:r>
    </w:p>
    <w:p w14:paraId="5611ACE3" w14:textId="61C1B3B6" w:rsidR="00BB5EAC" w:rsidRDefault="00BB5EAC" w:rsidP="00BB5EAC">
      <w:pPr>
        <w:spacing w:line="480" w:lineRule="auto"/>
        <w:jc w:val="center"/>
        <w:rPr>
          <w:b/>
        </w:rPr>
      </w:pPr>
      <w:r w:rsidRPr="00BB5EAC">
        <w:rPr>
          <w:bCs/>
        </w:rPr>
        <w:t>MSE</w:t>
      </w:r>
      <w:r>
        <w:rPr>
          <w:b/>
        </w:rPr>
        <w:t>: 0.84</w:t>
      </w:r>
      <w:r>
        <w:rPr>
          <w:bCs/>
        </w:rPr>
        <w:t>, R</w:t>
      </w:r>
      <w:r w:rsidRPr="00BB5EAC">
        <w:rPr>
          <w:bCs/>
          <w:vertAlign w:val="subscript"/>
        </w:rPr>
        <w:t>2</w:t>
      </w:r>
      <w:r>
        <w:rPr>
          <w:bCs/>
        </w:rPr>
        <w:t xml:space="preserve">: </w:t>
      </w:r>
      <w:r w:rsidRPr="00BB5EAC">
        <w:rPr>
          <w:b/>
        </w:rPr>
        <w:t>11%</w:t>
      </w:r>
      <w:r>
        <w:rPr>
          <w:bCs/>
        </w:rPr>
        <w:t xml:space="preserve">, MAE: </w:t>
      </w:r>
      <w:r w:rsidRPr="00BB5EAC">
        <w:rPr>
          <w:b/>
        </w:rPr>
        <w:t>.69</w:t>
      </w:r>
    </w:p>
    <w:p w14:paraId="5F182F7F" w14:textId="0C8D2AC6" w:rsidR="00BB5EAC" w:rsidRDefault="00BB5EAC" w:rsidP="00BB5EAC">
      <w:pPr>
        <w:spacing w:line="480" w:lineRule="auto"/>
        <w:rPr>
          <w:bCs/>
        </w:rPr>
      </w:pPr>
      <w:r>
        <w:rPr>
          <w:bCs/>
        </w:rPr>
        <w:t>By all accounts, this is indeed an inferior model than the one that relies on the number of cases sold alone.</w:t>
      </w:r>
      <w:r w:rsidR="00960352">
        <w:rPr>
          <w:bCs/>
        </w:rPr>
        <w:t xml:space="preserve"> Visually, the deviations vs the predictions and QQ-plot of the deviations can be seen below:</w:t>
      </w:r>
    </w:p>
    <w:p w14:paraId="1EAE9C3D" w14:textId="5243DED0" w:rsidR="00960352" w:rsidRDefault="00960352" w:rsidP="00960352">
      <w:pPr>
        <w:spacing w:line="480" w:lineRule="auto"/>
        <w:jc w:val="center"/>
        <w:rPr>
          <w:bCs/>
        </w:rPr>
      </w:pPr>
      <w:r>
        <w:rPr>
          <w:noProof/>
        </w:rPr>
        <w:drawing>
          <wp:inline distT="0" distB="0" distL="0" distR="0" wp14:anchorId="5472C7A7" wp14:editId="5E432DE0">
            <wp:extent cx="4352925" cy="42195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82055" cy="4247753"/>
                    </a:xfrm>
                    <a:prstGeom prst="rect">
                      <a:avLst/>
                    </a:prstGeom>
                  </pic:spPr>
                </pic:pic>
              </a:graphicData>
            </a:graphic>
          </wp:inline>
        </w:drawing>
      </w:r>
    </w:p>
    <w:p w14:paraId="10C7B5BF" w14:textId="75C3174B" w:rsidR="00960352" w:rsidRPr="00BB5EAC" w:rsidRDefault="00960352" w:rsidP="00960352">
      <w:pPr>
        <w:spacing w:line="480" w:lineRule="auto"/>
        <w:rPr>
          <w:bCs/>
        </w:rPr>
      </w:pPr>
      <w:r>
        <w:rPr>
          <w:bCs/>
        </w:rPr>
        <w:lastRenderedPageBreak/>
        <w:t>The second model correctly predicted the rating 41.7% for all the bottles in the out of sample test set.</w:t>
      </w:r>
      <w:r w:rsidR="00811E13">
        <w:rPr>
          <w:bCs/>
        </w:rPr>
        <w:t xml:space="preserve"> By category, we see that there is a significant breakdown in the model when it comes to four start bottles of wine:</w:t>
      </w:r>
    </w:p>
    <w:p w14:paraId="20E62E5B" w14:textId="13C8B839" w:rsidR="00FD4AED" w:rsidRDefault="00811E13" w:rsidP="00023C0A">
      <w:pPr>
        <w:spacing w:line="480" w:lineRule="auto"/>
        <w:jc w:val="center"/>
        <w:rPr>
          <w:b/>
          <w:bCs/>
        </w:rPr>
      </w:pPr>
      <w:r>
        <w:rPr>
          <w:noProof/>
        </w:rPr>
        <w:drawing>
          <wp:inline distT="0" distB="0" distL="0" distR="0" wp14:anchorId="1862CC25" wp14:editId="213E6BEE">
            <wp:extent cx="4419600" cy="18669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9600" cy="1866900"/>
                    </a:xfrm>
                    <a:prstGeom prst="rect">
                      <a:avLst/>
                    </a:prstGeom>
                  </pic:spPr>
                </pic:pic>
              </a:graphicData>
            </a:graphic>
          </wp:inline>
        </w:drawing>
      </w:r>
    </w:p>
    <w:p w14:paraId="16500E51" w14:textId="20C1A280" w:rsidR="00811E13" w:rsidRDefault="00811E13" w:rsidP="00811E13">
      <w:pPr>
        <w:spacing w:line="480" w:lineRule="auto"/>
      </w:pPr>
      <w:r>
        <w:t xml:space="preserve">However, the results for predicting an average </w:t>
      </w:r>
      <w:r w:rsidR="003E0782">
        <w:t>two-star</w:t>
      </w:r>
      <w:r>
        <w:t xml:space="preserve"> bottle of wine is </w:t>
      </w:r>
      <w:r w:rsidR="00346FC6">
        <w:t>dead</w:t>
      </w:r>
      <w:r>
        <w:t xml:space="preserve"> on</w:t>
      </w:r>
      <w:r w:rsidR="003E0782">
        <w:t>, which is not unlike the results we achieved from in the previous iteration.</w:t>
      </w:r>
      <w:r w:rsidR="00AF4D01">
        <w:t xml:space="preserve"> Most notably, this model predicted absolutely none of the four-star wines correctly, which depending on the business case could be our most important metric.</w:t>
      </w:r>
    </w:p>
    <w:p w14:paraId="3F83DDFE" w14:textId="058ED7EB" w:rsidR="00346FC6" w:rsidRDefault="00346FC6" w:rsidP="00811E13">
      <w:pPr>
        <w:spacing w:line="480" w:lineRule="auto"/>
      </w:pPr>
      <w:r>
        <w:t>Below we see the distribution of the predictions for the second iteration of the model:</w:t>
      </w:r>
    </w:p>
    <w:p w14:paraId="53FE01A6" w14:textId="40DEA69D" w:rsidR="00346FC6" w:rsidRDefault="00346FC6" w:rsidP="00346FC6">
      <w:pPr>
        <w:spacing w:line="480" w:lineRule="auto"/>
        <w:jc w:val="center"/>
      </w:pPr>
      <w:r>
        <w:rPr>
          <w:noProof/>
        </w:rPr>
        <w:drawing>
          <wp:inline distT="0" distB="0" distL="0" distR="0" wp14:anchorId="013EE23D" wp14:editId="33B84FEB">
            <wp:extent cx="4441422" cy="4305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286" cy="4314861"/>
                    </a:xfrm>
                    <a:prstGeom prst="rect">
                      <a:avLst/>
                    </a:prstGeom>
                  </pic:spPr>
                </pic:pic>
              </a:graphicData>
            </a:graphic>
          </wp:inline>
        </w:drawing>
      </w:r>
    </w:p>
    <w:p w14:paraId="38AAB060" w14:textId="24CD5948" w:rsidR="00346FC6" w:rsidRDefault="00193E77" w:rsidP="00346FC6">
      <w:pPr>
        <w:spacing w:line="480" w:lineRule="auto"/>
      </w:pPr>
      <w:r>
        <w:lastRenderedPageBreak/>
        <w:t>Our final attempt at the stars rating will attempt to combine the previous two models in order to get a more robust modeling procedure.</w:t>
      </w:r>
    </w:p>
    <w:p w14:paraId="58EE82B5" w14:textId="0FEF9DDB" w:rsidR="00193E77" w:rsidRDefault="00193E77" w:rsidP="00193E77">
      <w:pPr>
        <w:spacing w:line="480" w:lineRule="auto"/>
        <w:jc w:val="center"/>
        <w:rPr>
          <w:b/>
          <w:bCs/>
        </w:rPr>
      </w:pPr>
      <w:r w:rsidRPr="00FD4AED">
        <w:rPr>
          <w:b/>
          <w:bCs/>
        </w:rPr>
        <w:t xml:space="preserve">STARS Model </w:t>
      </w:r>
      <w:r>
        <w:rPr>
          <w:b/>
          <w:bCs/>
        </w:rPr>
        <w:t>3</w:t>
      </w:r>
    </w:p>
    <w:p w14:paraId="5119492C" w14:textId="59742CAD" w:rsidR="00193E77" w:rsidRPr="00193E77" w:rsidRDefault="00193E77" w:rsidP="00193E77">
      <w:pPr>
        <w:spacing w:line="480" w:lineRule="auto"/>
        <w:jc w:val="center"/>
        <w:rPr>
          <w:rFonts w:cs="Arial"/>
          <w:color w:val="222222"/>
          <w:shd w:val="clear" w:color="auto" w:fill="FFFFFF"/>
        </w:rPr>
      </w:pPr>
      <w:r>
        <w:rPr>
          <w:rFonts w:ascii="Arial" w:hAnsi="Arial" w:cs="Arial"/>
          <w:color w:val="545454"/>
          <w:sz w:val="21"/>
          <w:szCs w:val="21"/>
          <w:shd w:val="clear" w:color="auto" w:fill="FFFFFF"/>
        </w:rPr>
        <w:t xml:space="preserve">Ŷ = </w:t>
      </w:r>
      <w:r w:rsidRPr="00693449">
        <w:t>0.</w:t>
      </w:r>
      <w:r>
        <w:t>10</w:t>
      </w:r>
      <w:r w:rsidRPr="00693449">
        <w:t xml:space="preserve"> + 0.</w:t>
      </w:r>
      <w:r>
        <w:t>17</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 xml:space="preserve">2 </w:t>
      </w:r>
      <w:r>
        <w:rPr>
          <w:rFonts w:cs="Arial"/>
          <w:color w:val="222222"/>
          <w:shd w:val="clear" w:color="auto" w:fill="FFFFFF"/>
        </w:rPr>
        <w:t xml:space="preserve">- </w:t>
      </w:r>
      <w:r w:rsidRPr="00693449">
        <w:t>0.</w:t>
      </w:r>
      <w:r>
        <w:t>002</w:t>
      </w:r>
      <w:r w:rsidRPr="00693449">
        <w:rPr>
          <w:rFonts w:cs="Arial"/>
          <w:color w:val="222222"/>
          <w:shd w:val="clear" w:color="auto" w:fill="FFFFFF"/>
        </w:rPr>
        <w:t>β</w:t>
      </w:r>
      <w:r>
        <w:rPr>
          <w:rFonts w:cs="Arial"/>
          <w:color w:val="222222"/>
          <w:shd w:val="clear" w:color="auto" w:fill="FFFFFF"/>
          <w:vertAlign w:val="subscript"/>
        </w:rPr>
        <w:t>3</w:t>
      </w:r>
      <w:r>
        <w:rPr>
          <w:rFonts w:cs="Arial"/>
          <w:color w:val="222222"/>
          <w:shd w:val="clear" w:color="auto" w:fill="FFFFFF"/>
        </w:rPr>
        <w:t xml:space="preserve">- </w:t>
      </w:r>
      <w:r w:rsidRPr="00693449">
        <w:t>0.</w:t>
      </w:r>
      <w:r>
        <w:t>007</w:t>
      </w:r>
      <w:r w:rsidRPr="00693449">
        <w:rPr>
          <w:rFonts w:cs="Arial"/>
          <w:color w:val="222222"/>
          <w:shd w:val="clear" w:color="auto" w:fill="FFFFFF"/>
        </w:rPr>
        <w:t>β</w:t>
      </w:r>
      <w:r>
        <w:rPr>
          <w:rFonts w:cs="Arial"/>
          <w:color w:val="222222"/>
          <w:shd w:val="clear" w:color="auto" w:fill="FFFFFF"/>
          <w:vertAlign w:val="subscript"/>
        </w:rPr>
        <w:t>4</w:t>
      </w:r>
    </w:p>
    <w:p w14:paraId="5218FAA5" w14:textId="7316A6DE" w:rsidR="00193E77" w:rsidRPr="00023C0A" w:rsidRDefault="00193E77" w:rsidP="00193E77">
      <w:pPr>
        <w:spacing w:line="480" w:lineRule="auto"/>
        <w:rPr>
          <w:rFonts w:cs="Arial"/>
          <w:color w:val="222222"/>
          <w:shd w:val="clear" w:color="auto" w:fill="FFFFFF"/>
        </w:rPr>
      </w:pPr>
      <w:r>
        <w:rPr>
          <w:rFonts w:cs="Arial"/>
          <w:color w:val="222222"/>
          <w:shd w:val="clear" w:color="auto" w:fill="FFFFFF"/>
        </w:rPr>
        <w:t>Where a</w:t>
      </w:r>
      <w:r w:rsidR="006114DD">
        <w:rPr>
          <w:rFonts w:cs="Arial"/>
          <w:color w:val="222222"/>
          <w:shd w:val="clear" w:color="auto" w:fill="FFFFFF"/>
        </w:rPr>
        <w:t xml:space="preserve"> one unit increase in cases sold represents a .17 increase in rating,</w:t>
      </w:r>
      <w:r>
        <w:rPr>
          <w:rFonts w:cs="Arial"/>
          <w:color w:val="222222"/>
          <w:shd w:val="clear" w:color="auto" w:fill="FFFFFF"/>
        </w:rPr>
        <w:t xml:space="preserve"> </w:t>
      </w:r>
      <w:r w:rsidR="006114DD">
        <w:rPr>
          <w:rFonts w:cs="Arial"/>
          <w:color w:val="222222"/>
          <w:shd w:val="clear" w:color="auto" w:fill="FFFFFF"/>
        </w:rPr>
        <w:t xml:space="preserve">a </w:t>
      </w:r>
      <w:r>
        <w:rPr>
          <w:rFonts w:cs="Arial"/>
          <w:color w:val="222222"/>
          <w:shd w:val="clear" w:color="auto" w:fill="FFFFFF"/>
        </w:rPr>
        <w:t>one unit increase in alcohol content by volume (ABV) results in a 0.00</w:t>
      </w:r>
      <w:r w:rsidR="006114DD">
        <w:rPr>
          <w:rFonts w:cs="Arial"/>
          <w:color w:val="222222"/>
          <w:shd w:val="clear" w:color="auto" w:fill="FFFFFF"/>
        </w:rPr>
        <w:t>2</w:t>
      </w:r>
      <w:r>
        <w:rPr>
          <w:rFonts w:cs="Arial"/>
          <w:color w:val="222222"/>
          <w:shd w:val="clear" w:color="auto" w:fill="FFFFFF"/>
        </w:rPr>
        <w:t xml:space="preserve"> increase in stars rating, a one unit increase in label appeal results in a 0.</w:t>
      </w:r>
      <w:r w:rsidR="006114DD">
        <w:rPr>
          <w:rFonts w:cs="Arial"/>
          <w:color w:val="222222"/>
          <w:shd w:val="clear" w:color="auto" w:fill="FFFFFF"/>
        </w:rPr>
        <w:t>002</w:t>
      </w:r>
      <w:r>
        <w:rPr>
          <w:rFonts w:cs="Arial"/>
          <w:color w:val="222222"/>
          <w:shd w:val="clear" w:color="auto" w:fill="FFFFFF"/>
        </w:rPr>
        <w:t xml:space="preserve"> </w:t>
      </w:r>
      <w:r w:rsidR="006114DD">
        <w:rPr>
          <w:rFonts w:cs="Arial"/>
          <w:color w:val="222222"/>
          <w:shd w:val="clear" w:color="auto" w:fill="FFFFFF"/>
        </w:rPr>
        <w:t xml:space="preserve">decrease </w:t>
      </w:r>
      <w:r>
        <w:rPr>
          <w:rFonts w:cs="Arial"/>
          <w:color w:val="222222"/>
          <w:shd w:val="clear" w:color="auto" w:fill="FFFFFF"/>
        </w:rPr>
        <w:t>to the stars rating, and a one unit decrease in acidity index results in a 0.0</w:t>
      </w:r>
      <w:r w:rsidR="006114DD">
        <w:rPr>
          <w:rFonts w:cs="Arial"/>
          <w:color w:val="222222"/>
          <w:shd w:val="clear" w:color="auto" w:fill="FFFFFF"/>
        </w:rPr>
        <w:t>07</w:t>
      </w:r>
      <w:r>
        <w:rPr>
          <w:rFonts w:cs="Arial"/>
          <w:color w:val="222222"/>
          <w:shd w:val="clear" w:color="auto" w:fill="FFFFFF"/>
        </w:rPr>
        <w:t xml:space="preserve"> increase in stars rating.</w:t>
      </w:r>
    </w:p>
    <w:p w14:paraId="235467BB" w14:textId="7ADB4B95" w:rsidR="00193E77" w:rsidRDefault="00193E77" w:rsidP="00193E77">
      <w:pPr>
        <w:spacing w:line="480" w:lineRule="auto"/>
        <w:jc w:val="center"/>
        <w:rPr>
          <w:b/>
        </w:rPr>
      </w:pPr>
      <w:r>
        <w:t xml:space="preserve">AIC: </w:t>
      </w:r>
      <w:r w:rsidRPr="001A37CD">
        <w:rPr>
          <w:b/>
        </w:rPr>
        <w:t>12,</w:t>
      </w:r>
      <w:r w:rsidR="006114DD">
        <w:rPr>
          <w:b/>
        </w:rPr>
        <w:t>414</w:t>
      </w:r>
      <w:r>
        <w:t xml:space="preserve">, Null deviance: </w:t>
      </w:r>
      <w:r w:rsidRPr="001A37CD">
        <w:rPr>
          <w:b/>
        </w:rPr>
        <w:t>1,7</w:t>
      </w:r>
      <w:r>
        <w:rPr>
          <w:b/>
        </w:rPr>
        <w:t>39</w:t>
      </w:r>
      <w:r>
        <w:t xml:space="preserve">, Residual deviance: </w:t>
      </w:r>
      <w:r w:rsidRPr="001A37CD">
        <w:rPr>
          <w:b/>
        </w:rPr>
        <w:t>1,</w:t>
      </w:r>
      <w:r w:rsidR="006114DD">
        <w:rPr>
          <w:b/>
        </w:rPr>
        <w:t>178</w:t>
      </w:r>
    </w:p>
    <w:p w14:paraId="788946FA" w14:textId="6604D30B" w:rsidR="006114DD" w:rsidRDefault="006114DD" w:rsidP="00346FC6">
      <w:pPr>
        <w:spacing w:line="480" w:lineRule="auto"/>
        <w:rPr>
          <w:bCs/>
        </w:rPr>
      </w:pPr>
      <w:r>
        <w:rPr>
          <w:bCs/>
        </w:rPr>
        <w:t>Which is a slight statistical improvement over the prior models. Visually we can see the diagnostics of the model is a slight improvement as well:</w:t>
      </w:r>
    </w:p>
    <w:p w14:paraId="36FB5D55" w14:textId="05639122" w:rsidR="006114DD" w:rsidRDefault="006114DD" w:rsidP="006114DD">
      <w:pPr>
        <w:spacing w:line="480" w:lineRule="auto"/>
        <w:jc w:val="center"/>
        <w:rPr>
          <w:bCs/>
        </w:rPr>
      </w:pPr>
      <w:r>
        <w:rPr>
          <w:noProof/>
        </w:rPr>
        <w:drawing>
          <wp:inline distT="0" distB="0" distL="0" distR="0" wp14:anchorId="57C37C6C" wp14:editId="0DA8FE01">
            <wp:extent cx="4867275" cy="471810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80898" cy="4731308"/>
                    </a:xfrm>
                    <a:prstGeom prst="rect">
                      <a:avLst/>
                    </a:prstGeom>
                  </pic:spPr>
                </pic:pic>
              </a:graphicData>
            </a:graphic>
          </wp:inline>
        </w:drawing>
      </w:r>
    </w:p>
    <w:p w14:paraId="74E6E510" w14:textId="1469E0F2" w:rsidR="00193E77" w:rsidRDefault="006114DD" w:rsidP="00346FC6">
      <w:pPr>
        <w:spacing w:line="480" w:lineRule="auto"/>
        <w:rPr>
          <w:bCs/>
        </w:rPr>
      </w:pPr>
      <w:r>
        <w:rPr>
          <w:bCs/>
        </w:rPr>
        <w:lastRenderedPageBreak/>
        <w:t>However, more importantly our final model has an overall prediction accuracy of 48.7%</w:t>
      </w:r>
      <w:r w:rsidR="00E64DAC">
        <w:rPr>
          <w:bCs/>
        </w:rPr>
        <w:t xml:space="preserve"> and we see substantial increases in prediction 3 of the 4 areas in the stars rating categories:</w:t>
      </w:r>
    </w:p>
    <w:p w14:paraId="15681987" w14:textId="1C38AA84" w:rsidR="00E64DAC" w:rsidRDefault="00E64DAC" w:rsidP="00E64DAC">
      <w:pPr>
        <w:spacing w:line="480" w:lineRule="auto"/>
        <w:jc w:val="center"/>
      </w:pPr>
      <w:r>
        <w:rPr>
          <w:noProof/>
        </w:rPr>
        <w:drawing>
          <wp:inline distT="0" distB="0" distL="0" distR="0" wp14:anchorId="1D2A9544" wp14:editId="05AD028F">
            <wp:extent cx="4267200" cy="17811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1781175"/>
                    </a:xfrm>
                    <a:prstGeom prst="rect">
                      <a:avLst/>
                    </a:prstGeom>
                  </pic:spPr>
                </pic:pic>
              </a:graphicData>
            </a:graphic>
          </wp:inline>
        </w:drawing>
      </w:r>
    </w:p>
    <w:p w14:paraId="44F2443F" w14:textId="2CDEF9E8" w:rsidR="00871603" w:rsidRDefault="00871603" w:rsidP="00871603">
      <w:pPr>
        <w:spacing w:line="480" w:lineRule="auto"/>
      </w:pPr>
      <w:r>
        <w:t>While the model is clearly not a home-run hitter, it is a substantial improvement over the prior two iterations. The prediction distributions are still skewed to the two-star wines, however, there is improvement:</w:t>
      </w:r>
    </w:p>
    <w:p w14:paraId="7CA8D388" w14:textId="7528C31C" w:rsidR="00871603" w:rsidRPr="00811E13" w:rsidRDefault="00871603" w:rsidP="00871603">
      <w:pPr>
        <w:spacing w:line="480" w:lineRule="auto"/>
        <w:jc w:val="center"/>
      </w:pPr>
      <w:r>
        <w:rPr>
          <w:noProof/>
        </w:rPr>
        <w:drawing>
          <wp:inline distT="0" distB="0" distL="0" distR="0" wp14:anchorId="37D20FAB" wp14:editId="3E7E72AC">
            <wp:extent cx="5276850" cy="5115123"/>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97304" cy="5134950"/>
                    </a:xfrm>
                    <a:prstGeom prst="rect">
                      <a:avLst/>
                    </a:prstGeom>
                  </pic:spPr>
                </pic:pic>
              </a:graphicData>
            </a:graphic>
          </wp:inline>
        </w:drawing>
      </w:r>
    </w:p>
    <w:p w14:paraId="5A2AE785" w14:textId="647C1CAF" w:rsidR="00FD7D61" w:rsidRDefault="00235B2B" w:rsidP="00FD7D61">
      <w:pPr>
        <w:pStyle w:val="Heading3"/>
      </w:pPr>
      <w:r>
        <w:lastRenderedPageBreak/>
        <w:t>Purchase model</w:t>
      </w:r>
    </w:p>
    <w:p w14:paraId="34B44539" w14:textId="610751FC" w:rsidR="00235B2B" w:rsidRDefault="00435971" w:rsidP="002A0C80">
      <w:pPr>
        <w:spacing w:line="480" w:lineRule="auto"/>
      </w:pPr>
      <w:r>
        <w:t xml:space="preserve">Now we are going to look to model the purchased decision variable using the data set at hand. We first note that this variable is a </w:t>
      </w:r>
      <w:r w:rsidRPr="00435971">
        <w:t>dichotomous</w:t>
      </w:r>
      <w:r>
        <w:t xml:space="preserve"> yes/no decision variable, and there is another related variable already present in the data set, which is cases, or the amount of cases of this wine that have been purchased. Since there is a dependency on the cases and purchase variable, we are going to exclude this variable from our analysis here given that a model based upon data that already has the outcome backed in it would not be so useful.</w:t>
      </w:r>
    </w:p>
    <w:p w14:paraId="70E10F07" w14:textId="3EA5B185" w:rsidR="00435971" w:rsidRDefault="00C36CF0" w:rsidP="002A0C80">
      <w:pPr>
        <w:spacing w:line="480" w:lineRule="auto"/>
      </w:pPr>
      <w:r>
        <w:t>Looking at the purchase variable, we notice that there is an extremely high likelihood of a wine getting purchased according to this data set, at approximately 92.5%:</w:t>
      </w:r>
    </w:p>
    <w:p w14:paraId="40EFE0D8" w14:textId="1A61AEED" w:rsidR="00C36CF0" w:rsidRDefault="00C36CF0" w:rsidP="00C36CF0">
      <w:pPr>
        <w:spacing w:line="480" w:lineRule="auto"/>
        <w:jc w:val="center"/>
      </w:pPr>
      <w:r>
        <w:rPr>
          <w:noProof/>
        </w:rPr>
        <w:drawing>
          <wp:inline distT="0" distB="0" distL="0" distR="0" wp14:anchorId="3EE1CB2F" wp14:editId="1D516FD4">
            <wp:extent cx="1938528" cy="2979488"/>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50866" cy="2998451"/>
                    </a:xfrm>
                    <a:prstGeom prst="rect">
                      <a:avLst/>
                    </a:prstGeom>
                  </pic:spPr>
                </pic:pic>
              </a:graphicData>
            </a:graphic>
          </wp:inline>
        </w:drawing>
      </w:r>
    </w:p>
    <w:p w14:paraId="308075AB" w14:textId="678F2911" w:rsidR="00957D24" w:rsidRDefault="00957D24" w:rsidP="00957D24">
      <w:pPr>
        <w:spacing w:line="480" w:lineRule="auto"/>
      </w:pPr>
      <w:r>
        <w:t>We also note that any wine we observe with over 2 stars has a 100% likelihood of getting purchased:</w:t>
      </w:r>
    </w:p>
    <w:p w14:paraId="5A81F834" w14:textId="75E8AE4B" w:rsidR="00957D24" w:rsidRDefault="00957D24" w:rsidP="00DE3EA6">
      <w:pPr>
        <w:spacing w:line="480" w:lineRule="auto"/>
        <w:jc w:val="center"/>
      </w:pPr>
      <w:r>
        <w:rPr>
          <w:noProof/>
        </w:rPr>
        <w:drawing>
          <wp:inline distT="0" distB="0" distL="0" distR="0" wp14:anchorId="412656A7" wp14:editId="052EE2C5">
            <wp:extent cx="4811385" cy="198973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7599" cy="2004711"/>
                    </a:xfrm>
                    <a:prstGeom prst="rect">
                      <a:avLst/>
                    </a:prstGeom>
                  </pic:spPr>
                </pic:pic>
              </a:graphicData>
            </a:graphic>
          </wp:inline>
        </w:drawing>
      </w:r>
    </w:p>
    <w:p w14:paraId="67EF542D" w14:textId="0EC355F8" w:rsidR="00666FB3" w:rsidRDefault="00666FB3" w:rsidP="00DE3EA6">
      <w:pPr>
        <w:spacing w:line="480" w:lineRule="auto"/>
      </w:pPr>
      <w:r>
        <w:lastRenderedPageBreak/>
        <w:t>A quick survey of the variable correlations to the purchase decision variable would be useful to revisit:</w:t>
      </w:r>
    </w:p>
    <w:p w14:paraId="76C5D50C" w14:textId="36B21597" w:rsidR="00666FB3" w:rsidRDefault="00666FB3" w:rsidP="00666FB3">
      <w:pPr>
        <w:spacing w:line="480" w:lineRule="auto"/>
        <w:jc w:val="center"/>
      </w:pPr>
      <w:r>
        <w:rPr>
          <w:noProof/>
        </w:rPr>
        <w:drawing>
          <wp:inline distT="0" distB="0" distL="0" distR="0" wp14:anchorId="7410637F" wp14:editId="1751C2FD">
            <wp:extent cx="3486150" cy="33793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94195" cy="3387104"/>
                    </a:xfrm>
                    <a:prstGeom prst="rect">
                      <a:avLst/>
                    </a:prstGeom>
                  </pic:spPr>
                </pic:pic>
              </a:graphicData>
            </a:graphic>
          </wp:inline>
        </w:drawing>
      </w:r>
    </w:p>
    <w:p w14:paraId="68F3113D" w14:textId="6A36E81D" w:rsidR="00666FB3" w:rsidRDefault="00666FB3" w:rsidP="00666FB3">
      <w:pPr>
        <w:spacing w:line="480" w:lineRule="auto"/>
      </w:pPr>
      <w:r>
        <w:t>Above, we can see that there is an obviously strong relationship to cases, which implies a purchase, so we will discard that variable in this analysis. However, we also see positive correlations with stars rating, residual sugar, total sulfur dioxide, and negative correlations to volatile and total acidity.</w:t>
      </w:r>
    </w:p>
    <w:p w14:paraId="7A735F24" w14:textId="028BCD36" w:rsidR="00DE3EA6" w:rsidRDefault="001C015C" w:rsidP="00DE3EA6">
      <w:pPr>
        <w:spacing w:line="480" w:lineRule="auto"/>
      </w:pPr>
      <w:r>
        <w:t>For the purchase model we will employ similar variable selection techniques that we did in the stars rating model, namely forward, backward and stepwise variable selection.</w:t>
      </w:r>
      <w:r w:rsidR="000600CB">
        <w:t xml:space="preserve"> We will change the distribution in the models to the binomial family due to the binary nature of the response. </w:t>
      </w:r>
      <w:r>
        <w:t>The results of the variable selection process again yield identical models across the data set, and result in the same AIC/BIC statistical fit measures which can be seen below:</w:t>
      </w:r>
    </w:p>
    <w:p w14:paraId="3C8E8155" w14:textId="46BBC1EC" w:rsidR="001C015C" w:rsidRDefault="001C015C" w:rsidP="00DE3EA6">
      <w:pPr>
        <w:spacing w:line="480" w:lineRule="auto"/>
      </w:pPr>
      <w:r>
        <w:rPr>
          <w:noProof/>
        </w:rPr>
        <w:drawing>
          <wp:inline distT="0" distB="0" distL="0" distR="0" wp14:anchorId="424D382F" wp14:editId="41DC97E3">
            <wp:extent cx="6858000" cy="13214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858000" cy="1321435"/>
                    </a:xfrm>
                    <a:prstGeom prst="rect">
                      <a:avLst/>
                    </a:prstGeom>
                  </pic:spPr>
                </pic:pic>
              </a:graphicData>
            </a:graphic>
          </wp:inline>
        </w:drawing>
      </w:r>
    </w:p>
    <w:p w14:paraId="2C0B4823" w14:textId="5BC9D5AB" w:rsidR="001C015C" w:rsidRDefault="001C015C" w:rsidP="00DE3EA6">
      <w:pPr>
        <w:spacing w:line="480" w:lineRule="auto"/>
      </w:pPr>
    </w:p>
    <w:p w14:paraId="6916D8B6" w14:textId="375D60BF" w:rsidR="00440588" w:rsidRDefault="00440588" w:rsidP="00440588">
      <w:pPr>
        <w:spacing w:line="480" w:lineRule="auto"/>
        <w:jc w:val="center"/>
        <w:rPr>
          <w:b/>
          <w:bCs/>
        </w:rPr>
      </w:pPr>
      <w:r w:rsidRPr="00440588">
        <w:rPr>
          <w:b/>
          <w:bCs/>
        </w:rPr>
        <w:lastRenderedPageBreak/>
        <w:t>Purchase Model</w:t>
      </w:r>
    </w:p>
    <w:p w14:paraId="78D6B64D" w14:textId="69666410" w:rsidR="00440588" w:rsidRPr="0082783C" w:rsidRDefault="00440588" w:rsidP="00440588">
      <w:pPr>
        <w:spacing w:line="480" w:lineRule="auto"/>
        <w:jc w:val="center"/>
      </w:pPr>
      <w:r>
        <w:rPr>
          <w:rFonts w:ascii="Arial" w:hAnsi="Arial" w:cs="Arial"/>
          <w:color w:val="545454"/>
          <w:sz w:val="21"/>
          <w:szCs w:val="21"/>
          <w:shd w:val="clear" w:color="auto" w:fill="FFFFFF"/>
        </w:rPr>
        <w:t xml:space="preserve">Ŷ = </w:t>
      </w:r>
      <w:r>
        <w:t>3.55</w:t>
      </w:r>
      <w:r w:rsidRPr="00693449">
        <w:t xml:space="preserve"> + </w:t>
      </w:r>
      <w:r w:rsidR="0082783C">
        <w:t>2.666</w:t>
      </w:r>
      <w:r w:rsidRPr="00693449">
        <w:rPr>
          <w:rFonts w:cs="Arial"/>
          <w:color w:val="222222"/>
          <w:shd w:val="clear" w:color="auto" w:fill="FFFFFF"/>
        </w:rPr>
        <w:t>β</w:t>
      </w:r>
      <w:r w:rsidRPr="00693449">
        <w:rPr>
          <w:rFonts w:cs="Arial"/>
          <w:color w:val="222222"/>
          <w:shd w:val="clear" w:color="auto" w:fill="FFFFFF"/>
          <w:vertAlign w:val="subscript"/>
        </w:rPr>
        <w:t>1</w:t>
      </w:r>
      <w:r>
        <w:rPr>
          <w:rFonts w:cs="Arial"/>
          <w:color w:val="222222"/>
          <w:shd w:val="clear" w:color="auto" w:fill="FFFFFF"/>
          <w:vertAlign w:val="subscript"/>
        </w:rPr>
        <w:t xml:space="preserve"> </w:t>
      </w:r>
      <w:r w:rsidR="0082783C">
        <w:rPr>
          <w:rFonts w:cs="Arial"/>
          <w:color w:val="222222"/>
          <w:shd w:val="clear" w:color="auto" w:fill="FFFFFF"/>
        </w:rPr>
        <w:t>–</w:t>
      </w:r>
      <w:r>
        <w:rPr>
          <w:rFonts w:cs="Arial"/>
          <w:color w:val="222222"/>
          <w:shd w:val="clear" w:color="auto" w:fill="FFFFFF"/>
        </w:rPr>
        <w:t xml:space="preserve"> </w:t>
      </w:r>
      <w:r w:rsidR="0082783C">
        <w:t>0.178</w:t>
      </w:r>
      <w:r w:rsidRPr="00693449">
        <w:rPr>
          <w:rFonts w:cs="Arial"/>
          <w:color w:val="222222"/>
          <w:shd w:val="clear" w:color="auto" w:fill="FFFFFF"/>
        </w:rPr>
        <w:t>β</w:t>
      </w:r>
      <w:r>
        <w:rPr>
          <w:rFonts w:cs="Arial"/>
          <w:color w:val="222222"/>
          <w:shd w:val="clear" w:color="auto" w:fill="FFFFFF"/>
          <w:vertAlign w:val="subscript"/>
        </w:rPr>
        <w:t xml:space="preserve">2 </w:t>
      </w:r>
      <w:r w:rsidR="0082783C">
        <w:rPr>
          <w:rFonts w:cs="Arial"/>
          <w:color w:val="222222"/>
          <w:shd w:val="clear" w:color="auto" w:fill="FFFFFF"/>
        </w:rPr>
        <w:t>+</w:t>
      </w:r>
      <w:r>
        <w:rPr>
          <w:rFonts w:cs="Arial"/>
          <w:color w:val="222222"/>
          <w:shd w:val="clear" w:color="auto" w:fill="FFFFFF"/>
        </w:rPr>
        <w:t xml:space="preserve"> </w:t>
      </w:r>
      <w:r w:rsidR="0082783C">
        <w:t>0.004</w:t>
      </w:r>
      <w:r w:rsidRPr="00693449">
        <w:rPr>
          <w:rFonts w:cs="Arial"/>
          <w:color w:val="222222"/>
          <w:shd w:val="clear" w:color="auto" w:fill="FFFFFF"/>
        </w:rPr>
        <w:t>β</w:t>
      </w:r>
      <w:r>
        <w:rPr>
          <w:rFonts w:cs="Arial"/>
          <w:color w:val="222222"/>
          <w:shd w:val="clear" w:color="auto" w:fill="FFFFFF"/>
          <w:vertAlign w:val="subscript"/>
        </w:rPr>
        <w:t>3</w:t>
      </w:r>
      <w:r w:rsidR="0082783C">
        <w:rPr>
          <w:rFonts w:cs="Arial"/>
          <w:color w:val="222222"/>
          <w:shd w:val="clear" w:color="auto" w:fill="FFFFFF"/>
        </w:rPr>
        <w:t>+</w:t>
      </w:r>
      <w:r>
        <w:rPr>
          <w:rFonts w:cs="Arial"/>
          <w:color w:val="222222"/>
          <w:shd w:val="clear" w:color="auto" w:fill="FFFFFF"/>
        </w:rPr>
        <w:t xml:space="preserve"> </w:t>
      </w:r>
      <w:r w:rsidR="0082783C">
        <w:t>0.001</w:t>
      </w:r>
      <w:r w:rsidRPr="00693449">
        <w:rPr>
          <w:rFonts w:cs="Arial"/>
          <w:color w:val="222222"/>
          <w:shd w:val="clear" w:color="auto" w:fill="FFFFFF"/>
        </w:rPr>
        <w:t>β</w:t>
      </w:r>
      <w:r>
        <w:rPr>
          <w:rFonts w:cs="Arial"/>
          <w:color w:val="222222"/>
          <w:shd w:val="clear" w:color="auto" w:fill="FFFFFF"/>
          <w:vertAlign w:val="subscript"/>
        </w:rPr>
        <w:t>4</w:t>
      </w:r>
      <w:r w:rsidR="0082783C">
        <w:rPr>
          <w:rFonts w:cs="Arial"/>
          <w:color w:val="222222"/>
          <w:shd w:val="clear" w:color="auto" w:fill="FFFFFF"/>
          <w:vertAlign w:val="subscript"/>
        </w:rPr>
        <w:t xml:space="preserve"> </w:t>
      </w:r>
      <w:r w:rsidR="0082783C">
        <w:rPr>
          <w:rFonts w:cs="Arial"/>
          <w:color w:val="222222"/>
          <w:shd w:val="clear" w:color="auto" w:fill="FFFFFF"/>
        </w:rPr>
        <w:t xml:space="preserve">– </w:t>
      </w:r>
      <w:r w:rsidR="0082783C">
        <w:t>0.038</w:t>
      </w:r>
      <w:r w:rsidR="0082783C" w:rsidRPr="00693449">
        <w:rPr>
          <w:rFonts w:cs="Arial"/>
          <w:color w:val="222222"/>
          <w:shd w:val="clear" w:color="auto" w:fill="FFFFFF"/>
        </w:rPr>
        <w:t>β</w:t>
      </w:r>
      <w:r w:rsidR="0082783C">
        <w:rPr>
          <w:rFonts w:cs="Arial"/>
          <w:color w:val="222222"/>
          <w:shd w:val="clear" w:color="auto" w:fill="FFFFFF"/>
          <w:vertAlign w:val="subscript"/>
        </w:rPr>
        <w:t xml:space="preserve">5 </w:t>
      </w:r>
      <w:r w:rsidR="0082783C">
        <w:t>– 0.364</w:t>
      </w:r>
      <w:r w:rsidR="0082783C" w:rsidRPr="00693449">
        <w:rPr>
          <w:rFonts w:cs="Arial"/>
          <w:color w:val="222222"/>
          <w:shd w:val="clear" w:color="auto" w:fill="FFFFFF"/>
        </w:rPr>
        <w:t>β</w:t>
      </w:r>
      <w:r w:rsidR="0082783C">
        <w:rPr>
          <w:rFonts w:cs="Arial"/>
          <w:color w:val="222222"/>
          <w:shd w:val="clear" w:color="auto" w:fill="FFFFFF"/>
          <w:vertAlign w:val="subscript"/>
        </w:rPr>
        <w:t xml:space="preserve">6 </w:t>
      </w:r>
      <w:r w:rsidR="0082783C">
        <w:t>– 0.433</w:t>
      </w:r>
      <w:r w:rsidR="0082783C" w:rsidRPr="00693449">
        <w:rPr>
          <w:rFonts w:cs="Arial"/>
          <w:color w:val="222222"/>
          <w:shd w:val="clear" w:color="auto" w:fill="FFFFFF"/>
        </w:rPr>
        <w:t>β</w:t>
      </w:r>
      <w:r w:rsidR="0082783C">
        <w:rPr>
          <w:rFonts w:cs="Arial"/>
          <w:color w:val="222222"/>
          <w:shd w:val="clear" w:color="auto" w:fill="FFFFFF"/>
          <w:vertAlign w:val="subscript"/>
        </w:rPr>
        <w:t>7</w:t>
      </w:r>
    </w:p>
    <w:p w14:paraId="14555DE0" w14:textId="1F4404C5" w:rsidR="00440588" w:rsidRPr="0082783C" w:rsidRDefault="009F3502" w:rsidP="0082783C">
      <w:pPr>
        <w:spacing w:line="480" w:lineRule="auto"/>
      </w:pPr>
      <w:r>
        <w:t>Where the intercept term is an obvious placeholder value for the rest of the model due to the high overall likelihood of a wine being purchased at 92.5% in our sample</w:t>
      </w:r>
      <w:r w:rsidR="006570CE">
        <w:t>, and the coefficient here denotes a baseline probability of (</w:t>
      </w:r>
      <w:r w:rsidR="006570CE" w:rsidRPr="006570CE">
        <w:rPr>
          <w:i/>
          <w:iCs/>
        </w:rPr>
        <w:t>exp</w:t>
      </w:r>
      <w:r w:rsidR="006570CE">
        <w:t>(3.55) = 34.8) 34.8%. The first coefficient is the effect the stars rating has on the purchase decision, which increases the probability of a wine being purchases by (</w:t>
      </w:r>
      <w:r w:rsidR="006570CE" w:rsidRPr="006570CE">
        <w:rPr>
          <w:i/>
          <w:iCs/>
        </w:rPr>
        <w:t>exp</w:t>
      </w:r>
      <w:r w:rsidR="006570CE">
        <w:t>(2.666) = 14.38) 14.3% per level increase in stars rating the wine has. The next coefficient reflects the negative impact volatile acidity has on the purchase decision, which is denoted by (exp(-0.178 = .838)</w:t>
      </w:r>
      <w:r w:rsidR="00077F7D">
        <w:t>,</w:t>
      </w:r>
      <w:r w:rsidR="006570CE">
        <w:t xml:space="preserve"> which is a 16.28% decrease per standard unit increase in the volatile acidity scale (normalized values).</w:t>
      </w:r>
      <w:r w:rsidR="00077F7D">
        <w:t xml:space="preserve"> Residual sugar is the next coefficient, which has a small impact (</w:t>
      </w:r>
      <w:r w:rsidR="00077F7D" w:rsidRPr="00077F7D">
        <w:rPr>
          <w:i/>
          <w:iCs/>
        </w:rPr>
        <w:t>exp</w:t>
      </w:r>
      <w:r w:rsidR="00077F7D">
        <w:t xml:space="preserve">(0.004) = 1.0036) at .36% per unit increase in residual sugar. Total sulfur dioxide is also a small impacting coefficient at (exp(0.001) = 1.001) .11% increase in probability per one-unit increase. </w:t>
      </w:r>
      <w:r w:rsidR="005262C6">
        <w:t>A</w:t>
      </w:r>
      <w:r w:rsidR="00077F7D">
        <w:t>lcohol by volume</w:t>
      </w:r>
      <w:r w:rsidR="005262C6">
        <w:t>, label appeal and acidity index all have</w:t>
      </w:r>
      <w:r w:rsidR="00077F7D">
        <w:t xml:space="preserve"> a </w:t>
      </w:r>
      <w:r w:rsidR="005262C6">
        <w:t>negative impact on the probability of an alcohol being purchased at -3.72% per unit increase in ABV, -30.5% per unit increase in label appeal and -35.17% per unit increase in acidity index</w:t>
      </w:r>
      <w:r w:rsidR="00AD5DE9">
        <w:t>,</w:t>
      </w:r>
      <w:r w:rsidR="005262C6">
        <w:t xml:space="preserve"> </w:t>
      </w:r>
      <w:r w:rsidR="00AD5DE9">
        <w:t>respectively</w:t>
      </w:r>
      <w:r w:rsidR="005262C6">
        <w:t>.</w:t>
      </w:r>
    </w:p>
    <w:p w14:paraId="77B7AD4D" w14:textId="1D656BB1" w:rsidR="00440588" w:rsidRDefault="0047205C" w:rsidP="0047205C">
      <w:pPr>
        <w:spacing w:line="480" w:lineRule="auto"/>
        <w:jc w:val="center"/>
      </w:pPr>
      <w:r>
        <w:rPr>
          <w:noProof/>
        </w:rPr>
        <w:drawing>
          <wp:inline distT="0" distB="0" distL="0" distR="0" wp14:anchorId="302CC303" wp14:editId="63E8DFFF">
            <wp:extent cx="4057650" cy="39332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9229" cy="3944515"/>
                    </a:xfrm>
                    <a:prstGeom prst="rect">
                      <a:avLst/>
                    </a:prstGeom>
                  </pic:spPr>
                </pic:pic>
              </a:graphicData>
            </a:graphic>
          </wp:inline>
        </w:drawing>
      </w:r>
    </w:p>
    <w:p w14:paraId="56E11913" w14:textId="0DD29852" w:rsidR="00D544E7" w:rsidRDefault="00D544E7" w:rsidP="00D544E7">
      <w:pPr>
        <w:spacing w:line="480" w:lineRule="auto"/>
      </w:pPr>
      <w:r>
        <w:lastRenderedPageBreak/>
        <w:t>In the above diagram we see the probability of purchase decision based upon the stars rating of the wine, holding all other variables constant with their mean values.</w:t>
      </w:r>
    </w:p>
    <w:p w14:paraId="632A2DFF" w14:textId="1D10A3E4" w:rsidR="00A729DF" w:rsidRDefault="00393139" w:rsidP="00D544E7">
      <w:pPr>
        <w:spacing w:line="480" w:lineRule="auto"/>
      </w:pPr>
      <w:r>
        <w:t>For out of sample performance, we look at the probability of getting an accurate prediction for the purchase decision variable. We see that true purchases are predicted correctly 99.6% of the time on the test set, where as the do-not purchase value is only correctly predicted 8.9% of the time:</w:t>
      </w:r>
    </w:p>
    <w:p w14:paraId="226C2CC2" w14:textId="19334282" w:rsidR="00393139" w:rsidRDefault="00393139" w:rsidP="00393139">
      <w:pPr>
        <w:spacing w:line="480" w:lineRule="auto"/>
        <w:jc w:val="center"/>
      </w:pPr>
      <w:r>
        <w:rPr>
          <w:noProof/>
        </w:rPr>
        <w:drawing>
          <wp:inline distT="0" distB="0" distL="0" distR="0" wp14:anchorId="476E5CD8" wp14:editId="6FEC9BFD">
            <wp:extent cx="4333875" cy="1362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33875" cy="1362075"/>
                    </a:xfrm>
                    <a:prstGeom prst="rect">
                      <a:avLst/>
                    </a:prstGeom>
                  </pic:spPr>
                </pic:pic>
              </a:graphicData>
            </a:graphic>
          </wp:inline>
        </w:drawing>
      </w:r>
    </w:p>
    <w:p w14:paraId="2B9AD5AE" w14:textId="78A9E389" w:rsidR="00B429D1" w:rsidRDefault="00FE7257" w:rsidP="00393139">
      <w:pPr>
        <w:spacing w:line="480" w:lineRule="auto"/>
      </w:pPr>
      <w:r>
        <w:t>This is likely due to the overwhelmingly strong presence of “yes” purchase decisions in the data set.</w:t>
      </w:r>
      <w:r w:rsidR="00E91454">
        <w:t xml:space="preserve"> In a business context we are more than likely going to care about the percent of accurate result by star ratings, given that it would be more useful in planning inventory and logistics to have this information as price of the wine, although not listed in the data, would intuitively be highly correlated to the rating of the win. On the out of sample test data, the model performed extremely well for predicting purchases of three- and four-star wines, which would be our top priority:</w:t>
      </w:r>
    </w:p>
    <w:p w14:paraId="2C5585A1" w14:textId="288AF1A3" w:rsidR="00E91454" w:rsidRDefault="00E91454" w:rsidP="00E91454">
      <w:pPr>
        <w:spacing w:line="480" w:lineRule="auto"/>
        <w:jc w:val="center"/>
      </w:pPr>
      <w:r>
        <w:rPr>
          <w:noProof/>
        </w:rPr>
        <w:drawing>
          <wp:inline distT="0" distB="0" distL="0" distR="0" wp14:anchorId="32141E75" wp14:editId="48E13037">
            <wp:extent cx="4200525" cy="1790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0525" cy="1790700"/>
                    </a:xfrm>
                    <a:prstGeom prst="rect">
                      <a:avLst/>
                    </a:prstGeom>
                  </pic:spPr>
                </pic:pic>
              </a:graphicData>
            </a:graphic>
          </wp:inline>
        </w:drawing>
      </w:r>
    </w:p>
    <w:p w14:paraId="7564BF39" w14:textId="25DE36EF" w:rsidR="00E91454" w:rsidRDefault="00E91454" w:rsidP="00E91454">
      <w:pPr>
        <w:spacing w:line="480" w:lineRule="auto"/>
      </w:pPr>
      <w:r>
        <w:t xml:space="preserve">The results for </w:t>
      </w:r>
      <w:r w:rsidR="00033B09">
        <w:t>one- and two-star</w:t>
      </w:r>
      <w:r>
        <w:t xml:space="preserve"> wines are not bad, although the one start wines </w:t>
      </w:r>
      <w:r w:rsidR="00296062">
        <w:t>could</w:t>
      </w:r>
      <w:r>
        <w:t xml:space="preserve"> stand to be improved in further revisions.</w:t>
      </w:r>
    </w:p>
    <w:p w14:paraId="25AAAAFA" w14:textId="77777777" w:rsidR="00033B09" w:rsidRDefault="00033B09" w:rsidP="00E91454">
      <w:pPr>
        <w:spacing w:line="480" w:lineRule="auto"/>
      </w:pPr>
    </w:p>
    <w:p w14:paraId="02D07E18" w14:textId="7E92071E" w:rsidR="00235B2B" w:rsidRDefault="00957D24" w:rsidP="00235B2B">
      <w:pPr>
        <w:pStyle w:val="Heading3"/>
      </w:pPr>
      <w:r>
        <w:lastRenderedPageBreak/>
        <w:t xml:space="preserve"> </w:t>
      </w:r>
      <w:r w:rsidR="00235B2B">
        <w:t>cases model</w:t>
      </w:r>
    </w:p>
    <w:p w14:paraId="14AA3214" w14:textId="4E65CC69" w:rsidR="006F69E1" w:rsidRDefault="003C4C70" w:rsidP="003C4C70">
      <w:pPr>
        <w:spacing w:line="480" w:lineRule="auto"/>
      </w:pPr>
      <w:r>
        <w:t xml:space="preserve">The last variable we will examine in this report is the cases variable which represents how many cases of each wine was ordered. </w:t>
      </w:r>
      <w:r w:rsidR="00700513">
        <w:t>The desired response variable here follows a zero-inflated binomial distribution, which can see visually below:</w:t>
      </w:r>
    </w:p>
    <w:p w14:paraId="325FBB0D" w14:textId="26CA5608" w:rsidR="00700513" w:rsidRDefault="00700513" w:rsidP="00700513">
      <w:pPr>
        <w:spacing w:line="480" w:lineRule="auto"/>
        <w:jc w:val="center"/>
      </w:pPr>
      <w:r>
        <w:rPr>
          <w:noProof/>
        </w:rPr>
        <w:drawing>
          <wp:inline distT="0" distB="0" distL="0" distR="0" wp14:anchorId="3B533158" wp14:editId="5C0849DC">
            <wp:extent cx="5543550" cy="5373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9435" cy="5379354"/>
                    </a:xfrm>
                    <a:prstGeom prst="rect">
                      <a:avLst/>
                    </a:prstGeom>
                  </pic:spPr>
                </pic:pic>
              </a:graphicData>
            </a:graphic>
          </wp:inline>
        </w:drawing>
      </w:r>
    </w:p>
    <w:p w14:paraId="0B700E2A" w14:textId="77777777" w:rsidR="00B93807" w:rsidRDefault="00700513" w:rsidP="00B93807">
      <w:pPr>
        <w:spacing w:line="480" w:lineRule="auto"/>
        <w:rPr>
          <w:noProof/>
        </w:rPr>
      </w:pPr>
      <w:r>
        <w:t>We can clearly see the dominate presence of zero values in this data set</w:t>
      </w:r>
      <w:r w:rsidR="009E1C6F">
        <w:t>, with the rest of the values being relatively evenly distributed around the mean, mu = 4.</w:t>
      </w:r>
      <w:r w:rsidR="00E73C57">
        <w:t xml:space="preserve"> Looking at the variables that have </w:t>
      </w:r>
      <w:hyperlink w:anchor="Appendix" w:history="1">
        <w:r w:rsidR="00E73C57" w:rsidRPr="00E015B1">
          <w:rPr>
            <w:rStyle w:val="Hyperlink"/>
          </w:rPr>
          <w:t>a high correlation to number of cases</w:t>
        </w:r>
      </w:hyperlink>
      <w:r w:rsidR="00E73C57">
        <w:t xml:space="preserve"> sold, we can see a clear pattern in the</w:t>
      </w:r>
      <w:r w:rsidR="00E015B1">
        <w:t xml:space="preserve"> alcohol content of the wine to the number of cases sold:</w:t>
      </w:r>
      <w:r w:rsidR="00E015B1" w:rsidRPr="00E015B1">
        <w:rPr>
          <w:noProof/>
        </w:rPr>
        <w:t xml:space="preserve"> </w:t>
      </w:r>
    </w:p>
    <w:p w14:paraId="5591D5DE" w14:textId="4AB135F6" w:rsidR="00296062" w:rsidRDefault="00E015B1" w:rsidP="00B93807">
      <w:pPr>
        <w:spacing w:line="480" w:lineRule="auto"/>
        <w:jc w:val="center"/>
      </w:pPr>
      <w:r>
        <w:rPr>
          <w:noProof/>
        </w:rPr>
        <w:lastRenderedPageBreak/>
        <w:drawing>
          <wp:inline distT="0" distB="0" distL="0" distR="0" wp14:anchorId="55E0AAEB" wp14:editId="32A03C2D">
            <wp:extent cx="3381375" cy="327774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87753" cy="3283925"/>
                    </a:xfrm>
                    <a:prstGeom prst="rect">
                      <a:avLst/>
                    </a:prstGeom>
                  </pic:spPr>
                </pic:pic>
              </a:graphicData>
            </a:graphic>
          </wp:inline>
        </w:drawing>
      </w:r>
    </w:p>
    <w:p w14:paraId="16B6FFDD" w14:textId="0D7AA132" w:rsidR="00296062" w:rsidRPr="00DE5AF0" w:rsidRDefault="00E8776B" w:rsidP="003C4C70">
      <w:pPr>
        <w:spacing w:line="480" w:lineRule="auto"/>
      </w:pPr>
      <w:r w:rsidRPr="00DE5AF0">
        <w:t xml:space="preserve">We note that there is not a high degree of any correlation between any of the chemical composition properties of the wines to the number of cases sold. For this modeling process, we declined to use the automated variable selection procedures that we employed in the previous two models, and instead start with a “full” model and reduce the coefficients by examining </w:t>
      </w:r>
      <w:r w:rsidR="004D79EE" w:rsidRPr="00DE5AF0">
        <w:t>statistical significance and prediction results, dropping variables that do not meet significance criteria.</w:t>
      </w:r>
    </w:p>
    <w:p w14:paraId="7950284D" w14:textId="41D94100" w:rsidR="00296062" w:rsidRPr="00DE5AF0" w:rsidRDefault="00DE5AF0" w:rsidP="00DE5AF0">
      <w:pPr>
        <w:spacing w:line="480" w:lineRule="auto"/>
        <w:jc w:val="center"/>
        <w:rPr>
          <w:b/>
          <w:bCs/>
        </w:rPr>
      </w:pPr>
      <w:r w:rsidRPr="00DE5AF0">
        <w:rPr>
          <w:b/>
          <w:bCs/>
        </w:rPr>
        <w:t>Cases Model</w:t>
      </w:r>
    </w:p>
    <w:p w14:paraId="45716FA1" w14:textId="344B8D96" w:rsidR="00DE5AF0" w:rsidRPr="00DE5AF0" w:rsidRDefault="00DE5AF0" w:rsidP="00DE5AF0">
      <w:pPr>
        <w:spacing w:line="480" w:lineRule="auto"/>
        <w:jc w:val="center"/>
        <w:rPr>
          <w:rFonts w:cs="Arial"/>
          <w:color w:val="545454"/>
          <w:shd w:val="clear" w:color="auto" w:fill="FFFFFF"/>
        </w:rPr>
      </w:pPr>
      <w:r w:rsidRPr="00DE5AF0">
        <w:rPr>
          <w:rFonts w:cs="Arial"/>
          <w:color w:val="545454"/>
          <w:shd w:val="clear" w:color="auto" w:fill="FFFFFF"/>
        </w:rPr>
        <w:t xml:space="preserve">Ŷ = </w:t>
      </w:r>
    </w:p>
    <w:p w14:paraId="51838EE7" w14:textId="0333AFD1" w:rsidR="00DE5AF0" w:rsidRPr="00547E2F" w:rsidRDefault="00547E2F" w:rsidP="00547E2F">
      <w:pPr>
        <w:spacing w:line="480" w:lineRule="auto"/>
        <w:jc w:val="center"/>
        <w:rPr>
          <w:rFonts w:cs="Arial"/>
          <w:i/>
          <w:iCs/>
          <w:color w:val="222222"/>
          <w:shd w:val="clear" w:color="auto" w:fill="FFFFFF"/>
        </w:rPr>
      </w:pPr>
      <w:r w:rsidRPr="00DE5AF0">
        <w:rPr>
          <w:rFonts w:cs="Arial"/>
          <w:i/>
          <w:iCs/>
          <w:color w:val="222222"/>
          <w:shd w:val="clear" w:color="auto" w:fill="FFFFFF"/>
        </w:rPr>
        <w:t>number of cases (Poisson)</w:t>
      </w:r>
    </w:p>
    <w:p w14:paraId="0D594227" w14:textId="0B8A7946" w:rsidR="00DE5AF0" w:rsidRPr="00DE5AF0" w:rsidRDefault="00DE5AF0" w:rsidP="00DE5AF0">
      <w:pPr>
        <w:spacing w:line="480" w:lineRule="auto"/>
        <w:jc w:val="center"/>
        <w:rPr>
          <w:rFonts w:cs="Arial"/>
          <w:b/>
          <w:bCs/>
          <w:color w:val="222222"/>
          <w:shd w:val="clear" w:color="auto" w:fill="FFFFFF"/>
          <w:vertAlign w:val="subscript"/>
        </w:rPr>
      </w:pPr>
      <w:r w:rsidRPr="00DE5AF0">
        <w:rPr>
          <w:b/>
          <w:bCs/>
        </w:rPr>
        <w:t>0.483 + 0.116</w:t>
      </w:r>
      <w:r w:rsidRPr="00DE5AF0">
        <w:rPr>
          <w:rFonts w:cs="Arial"/>
          <w:b/>
          <w:bCs/>
          <w:color w:val="222222"/>
          <w:shd w:val="clear" w:color="auto" w:fill="FFFFFF"/>
        </w:rPr>
        <w:t>β</w:t>
      </w:r>
      <w:r w:rsidRPr="00DE5AF0">
        <w:rPr>
          <w:rFonts w:cs="Arial"/>
          <w:b/>
          <w:bCs/>
          <w:color w:val="222222"/>
          <w:shd w:val="clear" w:color="auto" w:fill="FFFFFF"/>
          <w:vertAlign w:val="subscript"/>
        </w:rPr>
        <w:t xml:space="preserve">1 </w:t>
      </w:r>
      <w:r w:rsidRPr="00DE5AF0">
        <w:rPr>
          <w:rFonts w:cs="Arial"/>
          <w:b/>
          <w:bCs/>
          <w:color w:val="222222"/>
          <w:shd w:val="clear" w:color="auto" w:fill="FFFFFF"/>
        </w:rPr>
        <w:t xml:space="preserve">+ </w:t>
      </w:r>
      <w:r w:rsidRPr="00DE5AF0">
        <w:rPr>
          <w:b/>
          <w:bCs/>
        </w:rPr>
        <w:t>0.007</w:t>
      </w:r>
      <w:r w:rsidRPr="00DE5AF0">
        <w:rPr>
          <w:rFonts w:cs="Arial"/>
          <w:b/>
          <w:bCs/>
          <w:color w:val="222222"/>
          <w:shd w:val="clear" w:color="auto" w:fill="FFFFFF"/>
        </w:rPr>
        <w:t>β</w:t>
      </w:r>
      <w:r w:rsidRPr="00DE5AF0">
        <w:rPr>
          <w:rFonts w:cs="Arial"/>
          <w:b/>
          <w:bCs/>
          <w:color w:val="222222"/>
          <w:shd w:val="clear" w:color="auto" w:fill="FFFFFF"/>
          <w:vertAlign w:val="subscript"/>
        </w:rPr>
        <w:t xml:space="preserve">2 </w:t>
      </w:r>
      <w:r w:rsidRPr="00DE5AF0">
        <w:rPr>
          <w:rFonts w:cs="Arial"/>
          <w:b/>
          <w:bCs/>
          <w:color w:val="222222"/>
          <w:shd w:val="clear" w:color="auto" w:fill="FFFFFF"/>
        </w:rPr>
        <w:t xml:space="preserve">+ </w:t>
      </w:r>
      <w:r w:rsidRPr="00DE5AF0">
        <w:rPr>
          <w:b/>
          <w:bCs/>
        </w:rPr>
        <w:t>0.215</w:t>
      </w:r>
      <w:r w:rsidRPr="00DE5AF0">
        <w:rPr>
          <w:rFonts w:cs="Arial"/>
          <w:b/>
          <w:bCs/>
          <w:color w:val="222222"/>
          <w:shd w:val="clear" w:color="auto" w:fill="FFFFFF"/>
        </w:rPr>
        <w:t>β</w:t>
      </w:r>
      <w:r w:rsidRPr="00DE5AF0">
        <w:rPr>
          <w:rFonts w:cs="Arial"/>
          <w:b/>
          <w:bCs/>
          <w:color w:val="222222"/>
          <w:shd w:val="clear" w:color="auto" w:fill="FFFFFF"/>
          <w:vertAlign w:val="subscript"/>
        </w:rPr>
        <w:t>3</w:t>
      </w:r>
      <w:r w:rsidRPr="00DE5AF0">
        <w:rPr>
          <w:rFonts w:cs="Arial"/>
          <w:b/>
          <w:bCs/>
          <w:color w:val="222222"/>
          <w:shd w:val="clear" w:color="auto" w:fill="FFFFFF"/>
        </w:rPr>
        <w:t xml:space="preserve">- </w:t>
      </w:r>
      <w:r w:rsidRPr="00DE5AF0">
        <w:rPr>
          <w:b/>
          <w:bCs/>
        </w:rPr>
        <w:t>0.018</w:t>
      </w:r>
      <w:r w:rsidRPr="00DE5AF0">
        <w:rPr>
          <w:rFonts w:cs="Arial"/>
          <w:b/>
          <w:bCs/>
          <w:color w:val="222222"/>
          <w:shd w:val="clear" w:color="auto" w:fill="FFFFFF"/>
        </w:rPr>
        <w:t>β</w:t>
      </w:r>
      <w:r w:rsidRPr="00DE5AF0">
        <w:rPr>
          <w:rFonts w:cs="Arial"/>
          <w:b/>
          <w:bCs/>
          <w:color w:val="222222"/>
          <w:shd w:val="clear" w:color="auto" w:fill="FFFFFF"/>
          <w:vertAlign w:val="subscript"/>
        </w:rPr>
        <w:t>4</w:t>
      </w:r>
    </w:p>
    <w:p w14:paraId="23865B20" w14:textId="046547F3" w:rsidR="00547E2F" w:rsidRPr="00547E2F" w:rsidRDefault="00547E2F" w:rsidP="00547E2F">
      <w:pPr>
        <w:spacing w:line="480" w:lineRule="auto"/>
        <w:jc w:val="center"/>
        <w:rPr>
          <w:rFonts w:cs="Arial"/>
          <w:i/>
          <w:iCs/>
          <w:color w:val="545454"/>
          <w:shd w:val="clear" w:color="auto" w:fill="FFFFFF"/>
        </w:rPr>
      </w:pPr>
      <w:r w:rsidRPr="00DE5AF0">
        <w:rPr>
          <w:rFonts w:cs="Arial"/>
          <w:i/>
          <w:iCs/>
          <w:color w:val="545454"/>
          <w:shd w:val="clear" w:color="auto" w:fill="FFFFFF"/>
        </w:rPr>
        <w:t>Is Zero (Binomial)?</w:t>
      </w:r>
    </w:p>
    <w:p w14:paraId="420E844A" w14:textId="2BD45F50" w:rsidR="00DE5AF0" w:rsidRPr="00DE5AF0" w:rsidRDefault="00DE5AF0" w:rsidP="00DE5AF0">
      <w:pPr>
        <w:spacing w:line="480" w:lineRule="auto"/>
        <w:jc w:val="center"/>
        <w:rPr>
          <w:b/>
          <w:bCs/>
        </w:rPr>
      </w:pPr>
      <w:r w:rsidRPr="00DE5AF0">
        <w:rPr>
          <w:rFonts w:cs="Arial"/>
          <w:b/>
          <w:bCs/>
          <w:color w:val="222222"/>
          <w:shd w:val="clear" w:color="auto" w:fill="FFFFFF"/>
        </w:rPr>
        <w:t xml:space="preserve">– </w:t>
      </w:r>
      <w:r w:rsidRPr="00DE5AF0">
        <w:rPr>
          <w:b/>
          <w:bCs/>
        </w:rPr>
        <w:t>5.011</w:t>
      </w:r>
      <w:r w:rsidRPr="00DE5AF0">
        <w:rPr>
          <w:rFonts w:cs="Arial"/>
          <w:b/>
          <w:bCs/>
          <w:color w:val="222222"/>
          <w:shd w:val="clear" w:color="auto" w:fill="FFFFFF"/>
          <w:vertAlign w:val="subscript"/>
        </w:rPr>
        <w:t xml:space="preserve"> </w:t>
      </w:r>
      <w:r w:rsidRPr="00DE5AF0">
        <w:rPr>
          <w:b/>
          <w:bCs/>
        </w:rPr>
        <w:t>– 3.830</w:t>
      </w:r>
      <w:r w:rsidRPr="00DE5AF0">
        <w:rPr>
          <w:rFonts w:cs="Arial"/>
          <w:b/>
          <w:bCs/>
          <w:color w:val="222222"/>
          <w:shd w:val="clear" w:color="auto" w:fill="FFFFFF"/>
        </w:rPr>
        <w:t>β</w:t>
      </w:r>
      <w:r w:rsidRPr="00DE5AF0">
        <w:rPr>
          <w:rFonts w:cs="Arial"/>
          <w:b/>
          <w:bCs/>
          <w:color w:val="222222"/>
          <w:shd w:val="clear" w:color="auto" w:fill="FFFFFF"/>
          <w:vertAlign w:val="subscript"/>
        </w:rPr>
        <w:t xml:space="preserve">6 </w:t>
      </w:r>
      <w:r w:rsidRPr="00DE5AF0">
        <w:rPr>
          <w:b/>
          <w:bCs/>
        </w:rPr>
        <w:t>– 0.065</w:t>
      </w:r>
      <w:r w:rsidRPr="00DE5AF0">
        <w:rPr>
          <w:rFonts w:cs="Arial"/>
          <w:b/>
          <w:bCs/>
          <w:color w:val="222222"/>
          <w:shd w:val="clear" w:color="auto" w:fill="FFFFFF"/>
        </w:rPr>
        <w:t>β</w:t>
      </w:r>
      <w:r w:rsidRPr="00DE5AF0">
        <w:rPr>
          <w:rFonts w:cs="Arial"/>
          <w:b/>
          <w:bCs/>
          <w:color w:val="222222"/>
          <w:shd w:val="clear" w:color="auto" w:fill="FFFFFF"/>
          <w:vertAlign w:val="subscript"/>
        </w:rPr>
        <w:t xml:space="preserve">7 </w:t>
      </w:r>
      <w:r w:rsidRPr="00DE5AF0">
        <w:rPr>
          <w:b/>
          <w:bCs/>
        </w:rPr>
        <w:t>– 0.534</w:t>
      </w:r>
      <w:r w:rsidRPr="00DE5AF0">
        <w:rPr>
          <w:rFonts w:cs="Arial"/>
          <w:b/>
          <w:bCs/>
          <w:color w:val="222222"/>
          <w:shd w:val="clear" w:color="auto" w:fill="FFFFFF"/>
        </w:rPr>
        <w:t>β</w:t>
      </w:r>
      <w:r w:rsidRPr="00DE5AF0">
        <w:rPr>
          <w:rFonts w:cs="Arial"/>
          <w:b/>
          <w:bCs/>
          <w:color w:val="222222"/>
          <w:shd w:val="clear" w:color="auto" w:fill="FFFFFF"/>
          <w:vertAlign w:val="subscript"/>
        </w:rPr>
        <w:t>8</w:t>
      </w:r>
    </w:p>
    <w:p w14:paraId="469F8214" w14:textId="10FC3FD3" w:rsidR="00DE5AF0" w:rsidRDefault="00DE5AF0" w:rsidP="00DE5AF0">
      <w:pPr>
        <w:spacing w:line="480" w:lineRule="auto"/>
      </w:pPr>
      <w:r w:rsidRPr="00DE5AF0">
        <w:t xml:space="preserve">Where the first part of the model denotes the probability of being zero from the binomial distribution, </w:t>
      </w:r>
      <w:r w:rsidR="00845942">
        <w:t>and the second part determines the number of cases if the binomial model determines the probably of it being 0 is less than 50%.</w:t>
      </w:r>
    </w:p>
    <w:p w14:paraId="382944CA" w14:textId="07BE5E57" w:rsidR="00845942" w:rsidRDefault="000F0326" w:rsidP="00DE5AF0">
      <w:pPr>
        <w:spacing w:line="480" w:lineRule="auto"/>
      </w:pPr>
      <w:r>
        <w:lastRenderedPageBreak/>
        <w:t>The interpretation of the coefficients in this model can be broken down by model part, for the binomial:</w:t>
      </w:r>
    </w:p>
    <w:p w14:paraId="7945EC72" w14:textId="51E883BC" w:rsidR="009B1B74" w:rsidRPr="00DE5AF0" w:rsidRDefault="009B1B74" w:rsidP="00DE5AF0">
      <w:pPr>
        <w:spacing w:line="480" w:lineRule="auto"/>
      </w:pPr>
      <w:r>
        <w:t xml:space="preserve">For the cases distribution, we can </w:t>
      </w:r>
      <w:r w:rsidR="001A6331">
        <w:t xml:space="preserve">interpret the </w:t>
      </w:r>
      <w:r>
        <w:t xml:space="preserve">intercept of the </w:t>
      </w:r>
      <w:r w:rsidR="001A6331">
        <w:t>count (</w:t>
      </w:r>
      <w:r>
        <w:t>Poisson</w:t>
      </w:r>
      <w:r w:rsidR="001A6331">
        <w:t>)</w:t>
      </w:r>
      <w:r>
        <w:t xml:space="preserve"> model of</w:t>
      </w:r>
      <w:r w:rsidR="00C43C86">
        <w:t xml:space="preserve"> here as a placeholder value for the rest of the model. With the Poisson model, we must interpret all the coefficients together to get our estimated count. Here, we can interpret the stars rating as a 12% increase per one unit in rating, .75% increase per unit of alcohol by volume in the wine, 24% increase per one unit of label appeal, a 1.75% decrease per unit increase on the acidity index. </w:t>
      </w:r>
    </w:p>
    <w:p w14:paraId="26CD43A9" w14:textId="0C868DCE" w:rsidR="001A6331" w:rsidRDefault="001A6331" w:rsidP="001A6331">
      <w:pPr>
        <w:spacing w:line="480" w:lineRule="auto"/>
      </w:pPr>
      <w:r>
        <w:t xml:space="preserve">The intercept of the binomial model </w:t>
      </w:r>
      <w:r w:rsidR="00FB1530">
        <w:t>(</w:t>
      </w:r>
      <w:r>
        <w:t>-5.011</w:t>
      </w:r>
      <w:r w:rsidR="00FB1530">
        <w:t>)</w:t>
      </w:r>
      <w:r>
        <w:t xml:space="preserve"> represents a baseline probability of 99.9% of the number of cases not being zero, with that </w:t>
      </w:r>
      <w:r w:rsidR="00FB1530">
        <w:t>decreasing</w:t>
      </w:r>
      <w:r>
        <w:t xml:space="preserve"> </w:t>
      </w:r>
      <w:r w:rsidR="00FB1530">
        <w:t>97.83</w:t>
      </w:r>
      <w:r>
        <w:t xml:space="preserve">% per one unit increase in stars rating on the bottle, </w:t>
      </w:r>
      <w:r w:rsidR="00FB1530">
        <w:t>6.75</w:t>
      </w:r>
      <w:r>
        <w:t>% per one unit increase in alcohol by volume of the bottle, and 24.03% per unit increase in label appeal. We decrease the probability of being non-zero by 1.75% per unit increase in the acidic index.</w:t>
      </w:r>
    </w:p>
    <w:p w14:paraId="20FAD1D6" w14:textId="490C30BB" w:rsidR="00FB1530" w:rsidRDefault="00FB1530" w:rsidP="001A6331">
      <w:pPr>
        <w:spacing w:line="480" w:lineRule="auto"/>
      </w:pPr>
      <w:r>
        <w:t xml:space="preserve">Visually, we can see the cases vs the predicted cases </w:t>
      </w:r>
      <w:r w:rsidR="003C70D2">
        <w:t>in the following diagram:</w:t>
      </w:r>
    </w:p>
    <w:p w14:paraId="73B66280" w14:textId="482E9E9B" w:rsidR="003C70D2" w:rsidRDefault="003C70D2" w:rsidP="003C70D2">
      <w:pPr>
        <w:spacing w:line="480" w:lineRule="auto"/>
        <w:jc w:val="center"/>
      </w:pPr>
      <w:r>
        <w:rPr>
          <w:noProof/>
        </w:rPr>
        <w:drawing>
          <wp:inline distT="0" distB="0" distL="0" distR="0" wp14:anchorId="4A288736" wp14:editId="06B42651">
            <wp:extent cx="4814815" cy="466725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5765" cy="4687558"/>
                    </a:xfrm>
                    <a:prstGeom prst="rect">
                      <a:avLst/>
                    </a:prstGeom>
                  </pic:spPr>
                </pic:pic>
              </a:graphicData>
            </a:graphic>
          </wp:inline>
        </w:drawing>
      </w:r>
    </w:p>
    <w:p w14:paraId="3F878E74" w14:textId="4325EFBE" w:rsidR="003C70D2" w:rsidRDefault="003C70D2" w:rsidP="003C70D2">
      <w:pPr>
        <w:spacing w:line="480" w:lineRule="auto"/>
      </w:pPr>
      <w:r>
        <w:lastRenderedPageBreak/>
        <w:t>And the output from our residuals, which follow the Poisson as we would hope:</w:t>
      </w:r>
    </w:p>
    <w:p w14:paraId="216B18AD" w14:textId="38AE4D49" w:rsidR="003C70D2" w:rsidRDefault="003C70D2" w:rsidP="003C70D2">
      <w:pPr>
        <w:spacing w:line="480" w:lineRule="auto"/>
      </w:pPr>
      <w:r>
        <w:rPr>
          <w:noProof/>
        </w:rPr>
        <w:drawing>
          <wp:inline distT="0" distB="0" distL="0" distR="0" wp14:anchorId="11D7AB4F" wp14:editId="2A69277F">
            <wp:extent cx="6276975" cy="608459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82633" cy="6090082"/>
                    </a:xfrm>
                    <a:prstGeom prst="rect">
                      <a:avLst/>
                    </a:prstGeom>
                  </pic:spPr>
                </pic:pic>
              </a:graphicData>
            </a:graphic>
          </wp:inline>
        </w:drawing>
      </w:r>
    </w:p>
    <w:p w14:paraId="5BF9E537" w14:textId="3C3B97EE" w:rsidR="00296062" w:rsidRDefault="003C70D2" w:rsidP="003C4C70">
      <w:pPr>
        <w:spacing w:line="480" w:lineRule="auto"/>
      </w:pPr>
      <w:r>
        <w:t>Additionally, the model performance on the test data is 40% of the out of sample cases were correctly predicted.</w:t>
      </w:r>
    </w:p>
    <w:p w14:paraId="55406C57" w14:textId="23891F26" w:rsidR="0041026A" w:rsidRDefault="0041026A">
      <w:r>
        <w:br w:type="page"/>
      </w:r>
    </w:p>
    <w:p w14:paraId="74849F02" w14:textId="3DE44AFB" w:rsidR="004C6B76" w:rsidRDefault="004C6B76" w:rsidP="00C021CA">
      <w:pPr>
        <w:pStyle w:val="Heading3"/>
      </w:pPr>
      <w:r>
        <w:lastRenderedPageBreak/>
        <w:t>Conclusion</w:t>
      </w:r>
    </w:p>
    <w:p w14:paraId="63A53C10" w14:textId="77777777" w:rsidR="0041026A" w:rsidRDefault="0041026A" w:rsidP="00D05F3A">
      <w:pPr>
        <w:spacing w:line="480" w:lineRule="auto"/>
      </w:pPr>
    </w:p>
    <w:p w14:paraId="469CDA55" w14:textId="77777777" w:rsidR="003B35ED" w:rsidRDefault="00D05F3A" w:rsidP="00D05F3A">
      <w:pPr>
        <w:spacing w:line="480" w:lineRule="auto"/>
        <w:jc w:val="both"/>
      </w:pPr>
      <w:r>
        <w:t xml:space="preserve">In this lab we explored a data set containing various attributes of bottles of wine with the goal of producing three distinct models: one for predicting an ordinal discrete variable, the stars rating, one for predicting a dichotomous variable that represents a binary yes/no decision on purchase, and finally a variable that is a heavily skewed toward zero Poisson, which represents the number of cases a particular wine will sell. This analysis was a difficult one due to the chemical properties data being presented in a pre-normalized form, making it difficult to detect any relationships that might exist here. </w:t>
      </w:r>
      <w:r w:rsidR="003B35ED">
        <w:t>There seem to be few general correlations amongst the variable in the data set, although the ones that we might expect intuitively did show statistical significance, such as label appeal and cases sold, stars rating and purchase / cases.</w:t>
      </w:r>
    </w:p>
    <w:p w14:paraId="3D471991" w14:textId="77777777" w:rsidR="003B35ED" w:rsidRDefault="003B35ED" w:rsidP="00D05F3A">
      <w:pPr>
        <w:spacing w:line="480" w:lineRule="auto"/>
        <w:jc w:val="both"/>
      </w:pPr>
      <w:r>
        <w:t>As for the three models, they all ended up producing wildly varying degrees of accuracy and robustness. The first model that focused on predicting the stars rating had some very promising results with category one and two wines, however, left much to be desired for the three- and four-star wines. The purchase model was overall our best performing model, yielding 100% out-of-sample accuracy for some subsets of the data and a minimum hit rate of 80% in others. The cases model ended up being our overall worst performing model, only able to achieve 40% accuracy on our out-of-sample data set, which is suboptimal for a production setting in this case.</w:t>
      </w:r>
    </w:p>
    <w:p w14:paraId="7A1D5BA4" w14:textId="2D586881" w:rsidR="007E6738" w:rsidRDefault="004D1F07" w:rsidP="00D05F3A">
      <w:pPr>
        <w:spacing w:line="480" w:lineRule="auto"/>
        <w:jc w:val="both"/>
      </w:pPr>
      <w:r>
        <w:t>Overall, this was an interesting and surprisingly difficult modeling task. Starting with the exploratory data analysis which was one of the more difficult ones we have performed due to the hard to explain variable values, difficult to detect outliers and generally low correlations. However, we were able to press forward and produce three reasonable models for the task at hand, although further work on this data set would still be highly recommended.</w:t>
      </w:r>
      <w:bookmarkStart w:id="0" w:name="_GoBack"/>
      <w:bookmarkEnd w:id="0"/>
      <w:r w:rsidR="007E6738">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1BD891B1" w:rsid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65992" cy="4532794"/>
                    </a:xfrm>
                    <a:prstGeom prst="rect">
                      <a:avLst/>
                    </a:prstGeom>
                  </pic:spPr>
                </pic:pic>
              </a:graphicData>
            </a:graphic>
          </wp:inline>
        </w:drawing>
      </w:r>
    </w:p>
    <w:p w14:paraId="588C0F2C" w14:textId="77777777" w:rsidR="00E73C57" w:rsidRDefault="00E73C57">
      <w:r>
        <w:br w:type="page"/>
      </w:r>
    </w:p>
    <w:p w14:paraId="5E5A00C6" w14:textId="3EA4EFB0" w:rsidR="00E73C57" w:rsidRDefault="00E73C57" w:rsidP="006F69E1">
      <w:pPr>
        <w:jc w:val="center"/>
      </w:pPr>
      <w:r>
        <w:lastRenderedPageBreak/>
        <w:t>Correlations to Cases</w:t>
      </w:r>
    </w:p>
    <w:p w14:paraId="47DAEA3B" w14:textId="68388B1D" w:rsidR="00E73C57" w:rsidRPr="006F69E1" w:rsidRDefault="00E73C57" w:rsidP="006F69E1">
      <w:pPr>
        <w:jc w:val="center"/>
      </w:pPr>
      <w:r>
        <w:rPr>
          <w:noProof/>
        </w:rPr>
        <w:drawing>
          <wp:inline distT="0" distB="0" distL="0" distR="0" wp14:anchorId="5C3DCAD9" wp14:editId="468704D1">
            <wp:extent cx="5620563" cy="5448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7865" cy="5474765"/>
                    </a:xfrm>
                    <a:prstGeom prst="rect">
                      <a:avLst/>
                    </a:prstGeom>
                  </pic:spPr>
                </pic:pic>
              </a:graphicData>
            </a:graphic>
          </wp:inline>
        </w:drawing>
      </w:r>
    </w:p>
    <w:sectPr w:rsidR="00E73C57" w:rsidRPr="006F69E1" w:rsidSect="00382EEC">
      <w:footerReference w:type="default" r:id="rId4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756DA5" w14:textId="77777777" w:rsidR="00D40B7F" w:rsidRDefault="00D40B7F">
      <w:pPr>
        <w:spacing w:after="0" w:line="240" w:lineRule="auto"/>
      </w:pPr>
      <w:r>
        <w:separator/>
      </w:r>
    </w:p>
  </w:endnote>
  <w:endnote w:type="continuationSeparator" w:id="0">
    <w:p w14:paraId="437A66EB" w14:textId="77777777" w:rsidR="00D40B7F" w:rsidRDefault="00D40B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558F32" w14:textId="77777777" w:rsidR="00D40B7F" w:rsidRDefault="00D40B7F">
      <w:pPr>
        <w:spacing w:after="0" w:line="240" w:lineRule="auto"/>
      </w:pPr>
      <w:r>
        <w:separator/>
      </w:r>
    </w:p>
  </w:footnote>
  <w:footnote w:type="continuationSeparator" w:id="0">
    <w:p w14:paraId="68893F4F" w14:textId="77777777" w:rsidR="00D40B7F" w:rsidRDefault="00D40B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NKoFAMBmIcAtAAAA"/>
  </w:docVars>
  <w:rsids>
    <w:rsidRoot w:val="00CB62AB"/>
    <w:rsid w:val="00016FC1"/>
    <w:rsid w:val="00023C0A"/>
    <w:rsid w:val="00033B09"/>
    <w:rsid w:val="00044BE4"/>
    <w:rsid w:val="000600CB"/>
    <w:rsid w:val="00064615"/>
    <w:rsid w:val="00077F7D"/>
    <w:rsid w:val="000A1A0C"/>
    <w:rsid w:val="000B697B"/>
    <w:rsid w:val="000D3979"/>
    <w:rsid w:val="000E57CE"/>
    <w:rsid w:val="000F0326"/>
    <w:rsid w:val="000F226D"/>
    <w:rsid w:val="00103765"/>
    <w:rsid w:val="00122AB0"/>
    <w:rsid w:val="00126A1B"/>
    <w:rsid w:val="001414EF"/>
    <w:rsid w:val="0015520D"/>
    <w:rsid w:val="00172235"/>
    <w:rsid w:val="00193E77"/>
    <w:rsid w:val="00194DF6"/>
    <w:rsid w:val="001A37CD"/>
    <w:rsid w:val="001A562B"/>
    <w:rsid w:val="001A6331"/>
    <w:rsid w:val="001B1B33"/>
    <w:rsid w:val="001C015C"/>
    <w:rsid w:val="001C4D61"/>
    <w:rsid w:val="001D2826"/>
    <w:rsid w:val="001E0499"/>
    <w:rsid w:val="001F0419"/>
    <w:rsid w:val="001F7F3D"/>
    <w:rsid w:val="00213EAA"/>
    <w:rsid w:val="00215A06"/>
    <w:rsid w:val="00235032"/>
    <w:rsid w:val="00235B2B"/>
    <w:rsid w:val="002533A1"/>
    <w:rsid w:val="00264118"/>
    <w:rsid w:val="00270579"/>
    <w:rsid w:val="00296062"/>
    <w:rsid w:val="002A0C80"/>
    <w:rsid w:val="002B0062"/>
    <w:rsid w:val="002C646A"/>
    <w:rsid w:val="002C7258"/>
    <w:rsid w:val="002D4FAC"/>
    <w:rsid w:val="003116FA"/>
    <w:rsid w:val="0032544B"/>
    <w:rsid w:val="0032786C"/>
    <w:rsid w:val="00346FC6"/>
    <w:rsid w:val="00352C5E"/>
    <w:rsid w:val="00356D42"/>
    <w:rsid w:val="003655E0"/>
    <w:rsid w:val="00372388"/>
    <w:rsid w:val="00377975"/>
    <w:rsid w:val="00382EEC"/>
    <w:rsid w:val="00393139"/>
    <w:rsid w:val="003A4485"/>
    <w:rsid w:val="003B35ED"/>
    <w:rsid w:val="003C4C70"/>
    <w:rsid w:val="003C582D"/>
    <w:rsid w:val="003C70D2"/>
    <w:rsid w:val="003E0782"/>
    <w:rsid w:val="003E33D6"/>
    <w:rsid w:val="00400D5C"/>
    <w:rsid w:val="00405872"/>
    <w:rsid w:val="0041026A"/>
    <w:rsid w:val="00412D26"/>
    <w:rsid w:val="00416C64"/>
    <w:rsid w:val="00435971"/>
    <w:rsid w:val="00440588"/>
    <w:rsid w:val="004421DE"/>
    <w:rsid w:val="00443F8D"/>
    <w:rsid w:val="00446E50"/>
    <w:rsid w:val="00462B19"/>
    <w:rsid w:val="0046642F"/>
    <w:rsid w:val="0047205C"/>
    <w:rsid w:val="00473AC5"/>
    <w:rsid w:val="004742A0"/>
    <w:rsid w:val="00474853"/>
    <w:rsid w:val="00474C14"/>
    <w:rsid w:val="00480B4A"/>
    <w:rsid w:val="00486624"/>
    <w:rsid w:val="00491FE1"/>
    <w:rsid w:val="004A042E"/>
    <w:rsid w:val="004B228D"/>
    <w:rsid w:val="004C6B76"/>
    <w:rsid w:val="004C775E"/>
    <w:rsid w:val="004D1F07"/>
    <w:rsid w:val="004D5E93"/>
    <w:rsid w:val="004D79EE"/>
    <w:rsid w:val="004D7DFC"/>
    <w:rsid w:val="004E1AED"/>
    <w:rsid w:val="004E6BE4"/>
    <w:rsid w:val="004F7BF3"/>
    <w:rsid w:val="00500B16"/>
    <w:rsid w:val="005262C6"/>
    <w:rsid w:val="005359C4"/>
    <w:rsid w:val="00541446"/>
    <w:rsid w:val="00547E2F"/>
    <w:rsid w:val="00551956"/>
    <w:rsid w:val="00567BEB"/>
    <w:rsid w:val="00584428"/>
    <w:rsid w:val="005C0FF0"/>
    <w:rsid w:val="005C1109"/>
    <w:rsid w:val="005C12A5"/>
    <w:rsid w:val="005C2F33"/>
    <w:rsid w:val="006114DD"/>
    <w:rsid w:val="006410B6"/>
    <w:rsid w:val="006570CE"/>
    <w:rsid w:val="00666FB3"/>
    <w:rsid w:val="0069012E"/>
    <w:rsid w:val="00692A68"/>
    <w:rsid w:val="00693449"/>
    <w:rsid w:val="006A1619"/>
    <w:rsid w:val="006F69E1"/>
    <w:rsid w:val="00700513"/>
    <w:rsid w:val="007207C5"/>
    <w:rsid w:val="00726715"/>
    <w:rsid w:val="00731268"/>
    <w:rsid w:val="0075072D"/>
    <w:rsid w:val="00764533"/>
    <w:rsid w:val="0078479D"/>
    <w:rsid w:val="00784F2A"/>
    <w:rsid w:val="00795A5A"/>
    <w:rsid w:val="00797E99"/>
    <w:rsid w:val="007E6738"/>
    <w:rsid w:val="007F0144"/>
    <w:rsid w:val="00800777"/>
    <w:rsid w:val="00811E13"/>
    <w:rsid w:val="00820E71"/>
    <w:rsid w:val="0082783C"/>
    <w:rsid w:val="00845942"/>
    <w:rsid w:val="00871603"/>
    <w:rsid w:val="0088418F"/>
    <w:rsid w:val="008842D3"/>
    <w:rsid w:val="0088470F"/>
    <w:rsid w:val="00890D4D"/>
    <w:rsid w:val="008A75E7"/>
    <w:rsid w:val="008E5BDD"/>
    <w:rsid w:val="008F6B0B"/>
    <w:rsid w:val="00912D7C"/>
    <w:rsid w:val="00935825"/>
    <w:rsid w:val="00942A6C"/>
    <w:rsid w:val="009457BE"/>
    <w:rsid w:val="00957257"/>
    <w:rsid w:val="00957D24"/>
    <w:rsid w:val="00960352"/>
    <w:rsid w:val="00972564"/>
    <w:rsid w:val="009902DF"/>
    <w:rsid w:val="009940EF"/>
    <w:rsid w:val="009954E6"/>
    <w:rsid w:val="009B1B74"/>
    <w:rsid w:val="009B2FCA"/>
    <w:rsid w:val="009C09A0"/>
    <w:rsid w:val="009E1C6F"/>
    <w:rsid w:val="009E31C6"/>
    <w:rsid w:val="009F3502"/>
    <w:rsid w:val="00A07876"/>
    <w:rsid w:val="00A12787"/>
    <w:rsid w:val="00A1310C"/>
    <w:rsid w:val="00A13A36"/>
    <w:rsid w:val="00A15B90"/>
    <w:rsid w:val="00A64317"/>
    <w:rsid w:val="00A6780C"/>
    <w:rsid w:val="00A729DF"/>
    <w:rsid w:val="00A8016D"/>
    <w:rsid w:val="00A84AC8"/>
    <w:rsid w:val="00A86774"/>
    <w:rsid w:val="00A91408"/>
    <w:rsid w:val="00AA0F03"/>
    <w:rsid w:val="00AB5655"/>
    <w:rsid w:val="00AD5DE9"/>
    <w:rsid w:val="00AF4D01"/>
    <w:rsid w:val="00B138DE"/>
    <w:rsid w:val="00B17C49"/>
    <w:rsid w:val="00B30BE8"/>
    <w:rsid w:val="00B34156"/>
    <w:rsid w:val="00B419AC"/>
    <w:rsid w:val="00B429D1"/>
    <w:rsid w:val="00B534E0"/>
    <w:rsid w:val="00B920FA"/>
    <w:rsid w:val="00B93807"/>
    <w:rsid w:val="00B950A2"/>
    <w:rsid w:val="00BB5EAC"/>
    <w:rsid w:val="00BC33EA"/>
    <w:rsid w:val="00BD25C2"/>
    <w:rsid w:val="00BE16EE"/>
    <w:rsid w:val="00BF728F"/>
    <w:rsid w:val="00C021CA"/>
    <w:rsid w:val="00C05D6C"/>
    <w:rsid w:val="00C359F2"/>
    <w:rsid w:val="00C36CF0"/>
    <w:rsid w:val="00C43C86"/>
    <w:rsid w:val="00C87CAD"/>
    <w:rsid w:val="00CB37DF"/>
    <w:rsid w:val="00CB45BA"/>
    <w:rsid w:val="00CB62AB"/>
    <w:rsid w:val="00CC1399"/>
    <w:rsid w:val="00CC3E85"/>
    <w:rsid w:val="00CD4DC5"/>
    <w:rsid w:val="00CF3B0A"/>
    <w:rsid w:val="00D006BA"/>
    <w:rsid w:val="00D007F0"/>
    <w:rsid w:val="00D05F3A"/>
    <w:rsid w:val="00D13405"/>
    <w:rsid w:val="00D1647B"/>
    <w:rsid w:val="00D354DB"/>
    <w:rsid w:val="00D40B7F"/>
    <w:rsid w:val="00D40BC3"/>
    <w:rsid w:val="00D43205"/>
    <w:rsid w:val="00D47A97"/>
    <w:rsid w:val="00D504A4"/>
    <w:rsid w:val="00D52B4D"/>
    <w:rsid w:val="00D544E7"/>
    <w:rsid w:val="00DC0035"/>
    <w:rsid w:val="00DE3EA6"/>
    <w:rsid w:val="00DE5AF0"/>
    <w:rsid w:val="00E015B1"/>
    <w:rsid w:val="00E03998"/>
    <w:rsid w:val="00E04D39"/>
    <w:rsid w:val="00E0751C"/>
    <w:rsid w:val="00E11FFC"/>
    <w:rsid w:val="00E14AF9"/>
    <w:rsid w:val="00E2483E"/>
    <w:rsid w:val="00E276D9"/>
    <w:rsid w:val="00E33FD5"/>
    <w:rsid w:val="00E34633"/>
    <w:rsid w:val="00E411AA"/>
    <w:rsid w:val="00E5424B"/>
    <w:rsid w:val="00E631E5"/>
    <w:rsid w:val="00E64D1C"/>
    <w:rsid w:val="00E64DAC"/>
    <w:rsid w:val="00E73C57"/>
    <w:rsid w:val="00E8776B"/>
    <w:rsid w:val="00E9030D"/>
    <w:rsid w:val="00E91454"/>
    <w:rsid w:val="00E935BF"/>
    <w:rsid w:val="00EB47B6"/>
    <w:rsid w:val="00EB685A"/>
    <w:rsid w:val="00EC07D3"/>
    <w:rsid w:val="00EC70DD"/>
    <w:rsid w:val="00EE38F4"/>
    <w:rsid w:val="00F26525"/>
    <w:rsid w:val="00F57462"/>
    <w:rsid w:val="00F651B0"/>
    <w:rsid w:val="00F66087"/>
    <w:rsid w:val="00F77803"/>
    <w:rsid w:val="00FB1530"/>
    <w:rsid w:val="00FB74E2"/>
    <w:rsid w:val="00FD102F"/>
    <w:rsid w:val="00FD499C"/>
    <w:rsid w:val="00FD4AED"/>
    <w:rsid w:val="00FD7D61"/>
    <w:rsid w:val="00FE386E"/>
    <w:rsid w:val="00FE72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054FA4-0848-4588-85BC-2BF82C7D2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104</TotalTime>
  <Pages>27</Pages>
  <Words>3490</Words>
  <Characters>17140</Characters>
  <Application>Microsoft Office Word</Application>
  <DocSecurity>0</DocSecurity>
  <Lines>26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62</cp:revision>
  <dcterms:created xsi:type="dcterms:W3CDTF">2018-10-06T17:09:00Z</dcterms:created>
  <dcterms:modified xsi:type="dcterms:W3CDTF">2019-09-01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